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BF1F4" w14:textId="1966FACE" w:rsidR="005C7A2E" w:rsidRPr="00FF1534" w:rsidRDefault="005C7A2E" w:rsidP="005C7A2E">
      <w:pPr>
        <w:rPr>
          <w:rFonts w:ascii="Times New Roman" w:hAnsi="Times New Roman" w:cs="Times New Roman"/>
          <w:b/>
          <w:color w:val="000000" w:themeColor="text1"/>
          <w:sz w:val="22"/>
        </w:rPr>
      </w:pPr>
      <w:r w:rsidRPr="00FF1534">
        <w:rPr>
          <w:rFonts w:ascii="Times New Roman" w:hAnsi="Times New Roman" w:cs="Times New Roman"/>
          <w:b/>
          <w:color w:val="000000" w:themeColor="text1"/>
          <w:sz w:val="22"/>
        </w:rPr>
        <w:t xml:space="preserve">Leveraging </w:t>
      </w:r>
      <w:r w:rsidR="008F61DC">
        <w:rPr>
          <w:rFonts w:ascii="Times New Roman" w:hAnsi="Times New Roman" w:cs="Times New Roman" w:hint="eastAsia"/>
          <w:b/>
          <w:color w:val="000000" w:themeColor="text1"/>
          <w:sz w:val="22"/>
        </w:rPr>
        <w:t>t</w:t>
      </w:r>
      <w:r w:rsidR="008F61DC">
        <w:rPr>
          <w:rFonts w:ascii="Times New Roman" w:hAnsi="Times New Roman" w:cs="Times New Roman"/>
          <w:b/>
          <w:color w:val="000000" w:themeColor="text1"/>
          <w:sz w:val="22"/>
        </w:rPr>
        <w:t xml:space="preserve">he </w:t>
      </w:r>
      <w:r w:rsidRPr="00FF1534">
        <w:rPr>
          <w:rFonts w:ascii="Times New Roman" w:hAnsi="Times New Roman" w:cs="Times New Roman"/>
          <w:b/>
          <w:color w:val="000000" w:themeColor="text1"/>
          <w:sz w:val="22"/>
        </w:rPr>
        <w:t xml:space="preserve">Fragment Molecular Orbital Method to Explore </w:t>
      </w:r>
      <w:r w:rsidR="008F61DC">
        <w:rPr>
          <w:rFonts w:ascii="Times New Roman" w:hAnsi="Times New Roman" w:cs="Times New Roman"/>
          <w:b/>
          <w:color w:val="000000" w:themeColor="text1"/>
          <w:sz w:val="22"/>
        </w:rPr>
        <w:t xml:space="preserve">the </w:t>
      </w:r>
      <w:r w:rsidRPr="00FF1534">
        <w:rPr>
          <w:rFonts w:ascii="Times New Roman" w:hAnsi="Times New Roman" w:cs="Times New Roman"/>
          <w:b/>
          <w:color w:val="000000" w:themeColor="text1"/>
          <w:sz w:val="22"/>
        </w:rPr>
        <w:t>PLK1 Kinase Binding Site and Polo-Box Domain for</w:t>
      </w:r>
      <w:r w:rsidR="001613AA">
        <w:rPr>
          <w:rFonts w:ascii="Times New Roman" w:hAnsi="Times New Roman" w:cs="Times New Roman"/>
          <w:b/>
          <w:color w:val="000000" w:themeColor="text1"/>
          <w:sz w:val="22"/>
        </w:rPr>
        <w:t xml:space="preserve"> Potent</w:t>
      </w:r>
      <w:r w:rsidRPr="00FF1534">
        <w:rPr>
          <w:rFonts w:ascii="Times New Roman" w:hAnsi="Times New Roman" w:cs="Times New Roman"/>
          <w:b/>
          <w:color w:val="000000" w:themeColor="text1"/>
          <w:sz w:val="22"/>
        </w:rPr>
        <w:t xml:space="preserve"> Small</w:t>
      </w:r>
      <w:r w:rsidR="008F61DC">
        <w:rPr>
          <w:rFonts w:ascii="Times New Roman" w:hAnsi="Times New Roman" w:cs="Times New Roman"/>
          <w:b/>
          <w:color w:val="000000" w:themeColor="text1"/>
          <w:sz w:val="22"/>
        </w:rPr>
        <w:t>-</w:t>
      </w:r>
      <w:r w:rsidRPr="00FF1534">
        <w:rPr>
          <w:rFonts w:ascii="Times New Roman" w:hAnsi="Times New Roman" w:cs="Times New Roman"/>
          <w:b/>
          <w:color w:val="000000" w:themeColor="text1"/>
          <w:sz w:val="22"/>
        </w:rPr>
        <w:t>Molecule Drug Design</w:t>
      </w:r>
    </w:p>
    <w:p w14:paraId="7F5DFA79" w14:textId="4B1819D1" w:rsidR="005C7A2E" w:rsidRPr="00FF1534" w:rsidRDefault="00656D81" w:rsidP="005C7A2E">
      <w:pPr>
        <w:rPr>
          <w:rFonts w:ascii="Times New Roman" w:hAnsi="Times New Roman" w:cs="Times New Roman"/>
          <w:color w:val="000000" w:themeColor="text1"/>
          <w:sz w:val="22"/>
        </w:rPr>
      </w:pPr>
      <w:r w:rsidRPr="00FF1534">
        <w:rPr>
          <w:rFonts w:ascii="Times New Roman" w:hAnsi="Times New Roman" w:cs="Times New Roman"/>
          <w:color w:val="000000" w:themeColor="text1"/>
          <w:sz w:val="22"/>
        </w:rPr>
        <w:t>Jongwan Kim</w:t>
      </w:r>
      <w:r w:rsidR="008F61DC">
        <w:rPr>
          <w:rFonts w:ascii="Times New Roman" w:hAnsi="Times New Roman" w:cs="Times New Roman"/>
          <w:color w:val="000000" w:themeColor="text1"/>
          <w:sz w:val="22"/>
          <w:vertAlign w:val="superscript"/>
        </w:rPr>
        <w:t>1</w:t>
      </w:r>
      <w:r w:rsidR="005C7A2E" w:rsidRPr="00FF1534">
        <w:rPr>
          <w:rFonts w:ascii="Times New Roman" w:hAnsi="Times New Roman" w:cs="Times New Roman"/>
          <w:color w:val="000000" w:themeColor="text1"/>
          <w:sz w:val="22"/>
          <w:vertAlign w:val="superscript"/>
        </w:rPr>
        <w:t>,</w:t>
      </w:r>
      <w:proofErr w:type="gramStart"/>
      <w:r w:rsidR="008F61DC">
        <w:rPr>
          <w:rFonts w:ascii="Times New Roman" w:hAnsi="Times New Roman" w:cs="Times New Roman"/>
          <w:color w:val="000000" w:themeColor="text1"/>
          <w:sz w:val="22"/>
          <w:vertAlign w:val="superscript"/>
        </w:rPr>
        <w:t>3</w:t>
      </w:r>
      <w:r w:rsidR="005C7A2E" w:rsidRPr="00FF1534">
        <w:rPr>
          <w:rFonts w:ascii="Times New Roman" w:hAnsi="Times New Roman" w:cs="Times New Roman"/>
          <w:color w:val="000000" w:themeColor="text1"/>
          <w:sz w:val="22"/>
          <w:vertAlign w:val="superscript"/>
        </w:rPr>
        <w:t>,</w:t>
      </w:r>
      <w:r w:rsidR="001613AA">
        <w:rPr>
          <w:rFonts w:ascii="Times New Roman" w:hAnsi="Times New Roman" w:cs="Times New Roman"/>
          <w:color w:val="000000" w:themeColor="text1"/>
          <w:sz w:val="22"/>
          <w:vertAlign w:val="superscript"/>
        </w:rPr>
        <w:t>*</w:t>
      </w:r>
      <w:proofErr w:type="gramEnd"/>
      <w:r w:rsidR="005C7A2E" w:rsidRPr="00FF1534">
        <w:rPr>
          <w:rFonts w:ascii="Times New Roman" w:hAnsi="Times New Roman" w:cs="Times New Roman"/>
          <w:color w:val="000000" w:themeColor="text1"/>
          <w:sz w:val="22"/>
        </w:rPr>
        <w:t xml:space="preserve">, </w:t>
      </w:r>
      <w:r w:rsidRPr="00FF1534">
        <w:rPr>
          <w:rFonts w:ascii="Times New Roman" w:hAnsi="Times New Roman" w:cs="Times New Roman"/>
          <w:color w:val="000000" w:themeColor="text1"/>
          <w:sz w:val="22"/>
        </w:rPr>
        <w:t>Ha</w:t>
      </w:r>
      <w:r w:rsidR="00A30373" w:rsidRPr="00FF1534">
        <w:rPr>
          <w:rFonts w:ascii="Times New Roman" w:hAnsi="Times New Roman" w:cs="Times New Roman"/>
          <w:color w:val="000000" w:themeColor="text1"/>
          <w:sz w:val="22"/>
        </w:rPr>
        <w:t>iyan Jin</w:t>
      </w:r>
      <w:r w:rsidR="008F61DC">
        <w:rPr>
          <w:rFonts w:ascii="Times New Roman" w:hAnsi="Times New Roman" w:cs="Times New Roman"/>
          <w:color w:val="000000" w:themeColor="text1"/>
          <w:sz w:val="22"/>
          <w:vertAlign w:val="superscript"/>
        </w:rPr>
        <w:t>2</w:t>
      </w:r>
      <w:r w:rsidR="005C7A2E" w:rsidRPr="00FF1534">
        <w:rPr>
          <w:rFonts w:ascii="Times New Roman" w:hAnsi="Times New Roman" w:cs="Times New Roman"/>
          <w:color w:val="000000" w:themeColor="text1"/>
          <w:sz w:val="22"/>
          <w:vertAlign w:val="superscript"/>
        </w:rPr>
        <w:t>*</w:t>
      </w:r>
      <w:r w:rsidR="005C7A2E" w:rsidRPr="00FF1534">
        <w:rPr>
          <w:rFonts w:ascii="Times New Roman" w:hAnsi="Times New Roman" w:cs="Times New Roman"/>
          <w:color w:val="000000" w:themeColor="text1"/>
          <w:sz w:val="22"/>
        </w:rPr>
        <w:t>, and Kyoung Tai No</w:t>
      </w:r>
      <w:r w:rsidR="008F61DC">
        <w:rPr>
          <w:rFonts w:ascii="Times New Roman" w:hAnsi="Times New Roman" w:cs="Times New Roman"/>
          <w:color w:val="000000" w:themeColor="text1"/>
          <w:sz w:val="22"/>
          <w:vertAlign w:val="superscript"/>
        </w:rPr>
        <w:t>1</w:t>
      </w:r>
      <w:r w:rsidR="005C7A2E" w:rsidRPr="00FF1534">
        <w:rPr>
          <w:rFonts w:ascii="Times New Roman" w:hAnsi="Times New Roman" w:cs="Times New Roman"/>
          <w:color w:val="000000" w:themeColor="text1"/>
          <w:sz w:val="22"/>
          <w:vertAlign w:val="superscript"/>
        </w:rPr>
        <w:t>,</w:t>
      </w:r>
      <w:r w:rsidR="008F61DC">
        <w:rPr>
          <w:rFonts w:ascii="Times New Roman" w:hAnsi="Times New Roman" w:cs="Times New Roman"/>
          <w:color w:val="000000" w:themeColor="text1"/>
          <w:sz w:val="22"/>
          <w:vertAlign w:val="superscript"/>
        </w:rPr>
        <w:t>2</w:t>
      </w:r>
      <w:r w:rsidR="005C7A2E" w:rsidRPr="00FF1534">
        <w:rPr>
          <w:rFonts w:ascii="Times New Roman" w:hAnsi="Times New Roman" w:cs="Times New Roman"/>
          <w:color w:val="000000" w:themeColor="text1"/>
          <w:sz w:val="22"/>
          <w:vertAlign w:val="superscript"/>
        </w:rPr>
        <w:t>,</w:t>
      </w:r>
      <w:r w:rsidR="008F61DC">
        <w:rPr>
          <w:rFonts w:ascii="Times New Roman" w:hAnsi="Times New Roman" w:cs="Times New Roman"/>
          <w:color w:val="000000" w:themeColor="text1"/>
          <w:sz w:val="22"/>
          <w:vertAlign w:val="superscript"/>
        </w:rPr>
        <w:t>3.</w:t>
      </w:r>
    </w:p>
    <w:p w14:paraId="535F01A5" w14:textId="0FC81127" w:rsidR="005C7A2E" w:rsidRPr="00FF1534" w:rsidRDefault="008F61DC" w:rsidP="005C7A2E">
      <w:pPr>
        <w:spacing w:line="276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  <w:vertAlign w:val="superscript"/>
        </w:rPr>
        <w:t>1</w:t>
      </w:r>
      <w:r w:rsidR="005C7A2E" w:rsidRPr="00FF1534">
        <w:rPr>
          <w:rFonts w:ascii="Times New Roman" w:hAnsi="Times New Roman" w:cs="Times New Roman"/>
          <w:color w:val="000000" w:themeColor="text1"/>
          <w:sz w:val="22"/>
        </w:rPr>
        <w:t xml:space="preserve"> Department of Biotechnology, Yonsei University, Seoul, Republic of Korea</w:t>
      </w:r>
    </w:p>
    <w:p w14:paraId="7ECF035C" w14:textId="74722CB8" w:rsidR="005C7A2E" w:rsidRPr="00FF1534" w:rsidRDefault="008F61DC" w:rsidP="005C7A2E">
      <w:pPr>
        <w:spacing w:line="276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  <w:vertAlign w:val="superscript"/>
        </w:rPr>
        <w:t>2</w:t>
      </w:r>
      <w:r w:rsidR="005C7A2E" w:rsidRPr="00FF1534">
        <w:rPr>
          <w:rFonts w:ascii="Times New Roman" w:hAnsi="Times New Roman" w:cs="Times New Roman"/>
          <w:color w:val="000000" w:themeColor="text1"/>
          <w:sz w:val="22"/>
        </w:rPr>
        <w:t xml:space="preserve"> The</w:t>
      </w:r>
      <w:r w:rsidR="005C7A2E" w:rsidRPr="00FF1534">
        <w:rPr>
          <w:rFonts w:ascii="Times New Roman" w:hAnsi="Times New Roman" w:cs="Times New Roman" w:hint="eastAsia"/>
          <w:color w:val="000000" w:themeColor="text1"/>
          <w:sz w:val="22"/>
        </w:rPr>
        <w:t xml:space="preserve"> </w:t>
      </w:r>
      <w:r w:rsidR="005C7A2E" w:rsidRPr="00FF1534">
        <w:rPr>
          <w:rFonts w:ascii="Times New Roman" w:hAnsi="Times New Roman" w:cs="Times New Roman"/>
          <w:color w:val="000000" w:themeColor="text1"/>
          <w:sz w:val="22"/>
        </w:rPr>
        <w:t xml:space="preserve">Interdisciplinary Graduate </w:t>
      </w:r>
      <w:r w:rsidR="00844C49">
        <w:rPr>
          <w:rFonts w:ascii="Times New Roman" w:hAnsi="Times New Roman" w:cs="Times New Roman"/>
          <w:color w:val="000000" w:themeColor="text1"/>
          <w:sz w:val="22"/>
        </w:rPr>
        <w:t>Program</w:t>
      </w:r>
      <w:r w:rsidR="005C7A2E" w:rsidRPr="00FF1534">
        <w:rPr>
          <w:rFonts w:ascii="Times New Roman" w:hAnsi="Times New Roman" w:cs="Times New Roman"/>
          <w:color w:val="000000" w:themeColor="text1"/>
          <w:sz w:val="22"/>
        </w:rPr>
        <w:t xml:space="preserve"> in Integrative Biotechnology &amp; Translational Medicine, Yonsei University, Incheon, Republic of Korea</w:t>
      </w:r>
    </w:p>
    <w:p w14:paraId="66C0DA41" w14:textId="1B04F490" w:rsidR="00656D81" w:rsidRDefault="008F61DC" w:rsidP="00656D81">
      <w:pPr>
        <w:spacing w:line="276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  <w:vertAlign w:val="superscript"/>
        </w:rPr>
        <w:t>3</w:t>
      </w:r>
      <w:r w:rsidR="005C7A2E" w:rsidRPr="00FF1534">
        <w:rPr>
          <w:rFonts w:ascii="Times New Roman" w:hAnsi="Times New Roman" w:cs="Times New Roman"/>
          <w:color w:val="000000" w:themeColor="text1"/>
          <w:sz w:val="22"/>
        </w:rPr>
        <w:t xml:space="preserve"> Bioinformatics and Molecular Design Research Center (BMDRC), Incheon, Republic of Korea</w:t>
      </w:r>
      <w:r w:rsidR="005C7A2E" w:rsidRPr="00FF1534">
        <w:rPr>
          <w:rFonts w:ascii="Times New Roman" w:hAnsi="Times New Roman" w:cs="Times New Roman"/>
          <w:color w:val="000000" w:themeColor="text1"/>
          <w:sz w:val="22"/>
        </w:rPr>
        <w:br/>
      </w:r>
      <w:r w:rsidR="005C7A2E" w:rsidRPr="00FF1534">
        <w:rPr>
          <w:rFonts w:ascii="Times New Roman" w:hAnsi="Times New Roman" w:cs="Times New Roman"/>
          <w:color w:val="000000" w:themeColor="text1"/>
          <w:sz w:val="22"/>
          <w:vertAlign w:val="superscript"/>
        </w:rPr>
        <w:t>*</w:t>
      </w:r>
      <w:r w:rsidR="005C7A2E" w:rsidRPr="00FF1534">
        <w:rPr>
          <w:rFonts w:ascii="Times New Roman" w:hAnsi="Times New Roman" w:cs="Times New Roman"/>
          <w:color w:val="000000" w:themeColor="text1"/>
          <w:sz w:val="22"/>
        </w:rPr>
        <w:t xml:space="preserve"> Co-first authors</w:t>
      </w:r>
    </w:p>
    <w:p w14:paraId="0F81D6F1" w14:textId="6EF6CF93" w:rsidR="005C7A2E" w:rsidRDefault="008F61DC" w:rsidP="00656D81">
      <w:pPr>
        <w:spacing w:line="276" w:lineRule="auto"/>
        <w:rPr>
          <w:rFonts w:ascii="Times New Roman" w:hAnsi="Times New Roman" w:cs="Times New Roman"/>
          <w:color w:val="000000" w:themeColor="text1"/>
          <w:sz w:val="22"/>
        </w:rPr>
      </w:pPr>
      <w:r w:rsidRPr="00FF1534">
        <w:rPr>
          <w:rFonts w:ascii="Times New Roman" w:hAnsi="Times New Roman" w:cs="Times New Roman"/>
          <w:color w:val="000000" w:themeColor="text1"/>
          <w:sz w:val="22"/>
          <w:vertAlign w:val="superscript"/>
        </w:rPr>
        <w:t>*</w:t>
      </w:r>
      <w:r w:rsidRPr="00FF1534">
        <w:rPr>
          <w:rFonts w:ascii="Times New Roman" w:hAnsi="Times New Roman" w:cs="Times New Roman"/>
          <w:color w:val="000000" w:themeColor="text1"/>
          <w:sz w:val="22"/>
        </w:rPr>
        <w:t xml:space="preserve"> Co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rrespondence: </w:t>
      </w:r>
      <w:r w:rsidRPr="00FF1534">
        <w:rPr>
          <w:rFonts w:ascii="Times New Roman" w:hAnsi="Times New Roman" w:cs="Times New Roman"/>
          <w:color w:val="000000" w:themeColor="text1"/>
          <w:sz w:val="22"/>
        </w:rPr>
        <w:t>Kyoung Tai No (</w:t>
      </w:r>
      <w:hyperlink r:id="rId8" w:history="1">
        <w:r w:rsidRPr="00FF1534">
          <w:rPr>
            <w:rStyle w:val="a3"/>
            <w:rFonts w:ascii="Times New Roman" w:hAnsi="Times New Roman" w:cs="Times New Roman"/>
            <w:color w:val="000000" w:themeColor="text1"/>
            <w:sz w:val="22"/>
          </w:rPr>
          <w:t>ktno@yonsei.ac.kr</w:t>
        </w:r>
      </w:hyperlink>
      <w:r w:rsidRPr="00FF1534">
        <w:rPr>
          <w:rFonts w:ascii="Times New Roman" w:hAnsi="Times New Roman" w:cs="Times New Roman"/>
          <w:color w:val="000000" w:themeColor="text1"/>
          <w:sz w:val="22"/>
        </w:rPr>
        <w:t>)</w:t>
      </w:r>
    </w:p>
    <w:p w14:paraId="0D862CD2" w14:textId="6F7235D9" w:rsidR="00054F95" w:rsidRDefault="00054F95" w:rsidP="00656D81">
      <w:pPr>
        <w:spacing w:line="276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0B88C391" w14:textId="77777777" w:rsidR="00054F95" w:rsidRPr="00FF1534" w:rsidRDefault="00054F95" w:rsidP="00656D81">
      <w:pPr>
        <w:spacing w:line="276" w:lineRule="auto"/>
        <w:rPr>
          <w:rFonts w:ascii="Times New Roman" w:hAnsi="Times New Roman" w:cs="Times New Roman" w:hint="eastAsia"/>
          <w:color w:val="000000" w:themeColor="text1"/>
          <w:sz w:val="22"/>
        </w:rPr>
      </w:pPr>
    </w:p>
    <w:p w14:paraId="4BA4757A" w14:textId="39162FB5" w:rsidR="006C0829" w:rsidRPr="005F5717" w:rsidRDefault="00741596" w:rsidP="00153AE5">
      <w:pPr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noProof/>
          <w:color w:val="000000" w:themeColor="text1"/>
          <w:sz w:val="22"/>
        </w:rPr>
        <w:drawing>
          <wp:inline distT="0" distB="0" distL="0" distR="0" wp14:anchorId="3750E81E" wp14:editId="685D1B99">
            <wp:extent cx="5072399" cy="3388659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965" cy="33917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191943" w14:textId="15B00DFE" w:rsidR="00153AE5" w:rsidRPr="00E14989" w:rsidRDefault="004A4BB6" w:rsidP="00153AE5">
      <w:pPr>
        <w:rPr>
          <w:rFonts w:ascii="Times New Roman" w:hAnsi="Times New Roman" w:cs="Times New Roman"/>
          <w:bCs/>
          <w:iCs/>
          <w:color w:val="000000" w:themeColor="text1"/>
          <w:sz w:val="22"/>
        </w:rPr>
      </w:pPr>
      <w:r w:rsidRPr="004A4BB6">
        <w:rPr>
          <w:rFonts w:ascii="Times New Roman" w:hAnsi="Times New Roman" w:cs="Times New Roman" w:hint="eastAsia"/>
          <w:iCs/>
          <w:color w:val="000000" w:themeColor="text1"/>
          <w:sz w:val="22"/>
        </w:rPr>
        <w:t>Figure</w:t>
      </w:r>
      <w:r w:rsidR="00153AE5" w:rsidRPr="00F06C32">
        <w:rPr>
          <w:rFonts w:ascii="Times New Roman" w:hAnsi="Times New Roman" w:cs="Times New Roman"/>
          <w:iCs/>
          <w:color w:val="000000" w:themeColor="text1"/>
          <w:sz w:val="22"/>
        </w:rPr>
        <w:t xml:space="preserve"> </w:t>
      </w:r>
      <w:r w:rsidR="00153AE5">
        <w:rPr>
          <w:rFonts w:ascii="Times New Roman" w:hAnsi="Times New Roman" w:cs="Times New Roman"/>
          <w:iCs/>
          <w:color w:val="000000" w:themeColor="text1"/>
          <w:sz w:val="22"/>
        </w:rPr>
        <w:t>S1</w:t>
      </w:r>
      <w:r w:rsidR="00153AE5" w:rsidRPr="00F06C32">
        <w:rPr>
          <w:rFonts w:ascii="Times New Roman" w:hAnsi="Times New Roman" w:cs="Times New Roman"/>
          <w:iCs/>
          <w:color w:val="000000" w:themeColor="text1"/>
          <w:sz w:val="22"/>
        </w:rPr>
        <w:t xml:space="preserve">. </w:t>
      </w:r>
      <w:r w:rsidR="00E14989" w:rsidRPr="00E14989">
        <w:rPr>
          <w:rFonts w:ascii="Times New Roman" w:hAnsi="Times New Roman" w:cs="Times New Roman"/>
          <w:bCs/>
          <w:iCs/>
          <w:color w:val="000000" w:themeColor="text1"/>
          <w:sz w:val="22"/>
        </w:rPr>
        <w:t>Comparison of F-Akyl with F-CH3 using pair interaction energy (PIE).</w:t>
      </w:r>
    </w:p>
    <w:p w14:paraId="6BCE9A26" w14:textId="00FD22F4" w:rsidR="005F5717" w:rsidRDefault="005F5717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0A32AA69" w14:textId="54C0215C" w:rsidR="00646F97" w:rsidRDefault="00646F97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9CCB9FF" w14:textId="77777777" w:rsidR="00646F97" w:rsidRPr="00E14989" w:rsidRDefault="00646F97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AA4C678" w14:textId="461974A2" w:rsidR="00153AE5" w:rsidRDefault="00741596" w:rsidP="00741596">
      <w:pPr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noProof/>
          <w:color w:val="000000" w:themeColor="text1"/>
          <w:sz w:val="22"/>
        </w:rPr>
        <w:lastRenderedPageBreak/>
        <w:drawing>
          <wp:inline distT="0" distB="0" distL="0" distR="0" wp14:anchorId="0C2016E2" wp14:editId="10D677C1">
            <wp:extent cx="5419742" cy="4221784"/>
            <wp:effectExtent l="0" t="0" r="0" b="7620"/>
            <wp:docPr id="78" name="그림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7509" cy="42356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6912A5" w14:textId="3BB2A8A7" w:rsidR="00646F97" w:rsidRDefault="004A4BB6" w:rsidP="00646F97">
      <w:pPr>
        <w:rPr>
          <w:rFonts w:ascii="Times New Roman" w:hAnsi="Times New Roman" w:cs="Times New Roman"/>
          <w:iCs/>
          <w:color w:val="000000" w:themeColor="text1"/>
          <w:sz w:val="22"/>
        </w:rPr>
      </w:pPr>
      <w:r w:rsidRPr="004A4BB6">
        <w:rPr>
          <w:rFonts w:ascii="Times New Roman" w:hAnsi="Times New Roman" w:cs="Times New Roman"/>
          <w:iCs/>
          <w:color w:val="000000" w:themeColor="text1"/>
          <w:sz w:val="22"/>
        </w:rPr>
        <w:t>Figure</w:t>
      </w:r>
      <w:r w:rsidR="00E14989" w:rsidRPr="00E14989">
        <w:rPr>
          <w:rFonts w:ascii="Times New Roman" w:hAnsi="Times New Roman" w:cs="Times New Roman"/>
          <w:iCs/>
          <w:color w:val="000000" w:themeColor="text1"/>
          <w:sz w:val="22"/>
        </w:rPr>
        <w:t xml:space="preserve"> S2. Molecular dynamic (MD) simulation analysis of KBJK557. (</w:t>
      </w:r>
      <w:r w:rsidR="00155830">
        <w:rPr>
          <w:rFonts w:ascii="Times New Roman" w:hAnsi="Times New Roman" w:cs="Times New Roman"/>
          <w:iCs/>
          <w:color w:val="000000" w:themeColor="text1"/>
          <w:sz w:val="22"/>
        </w:rPr>
        <w:t>A</w:t>
      </w:r>
      <w:r w:rsidR="00E14989" w:rsidRPr="00E14989">
        <w:rPr>
          <w:rFonts w:ascii="Times New Roman" w:hAnsi="Times New Roman" w:cs="Times New Roman"/>
          <w:iCs/>
          <w:color w:val="000000" w:themeColor="text1"/>
          <w:sz w:val="22"/>
        </w:rPr>
        <w:t>) Docking structure of KBJK557 with the polo-box domain (PBD). (</w:t>
      </w:r>
      <w:r w:rsidR="00155830">
        <w:rPr>
          <w:rFonts w:ascii="Times New Roman" w:hAnsi="Times New Roman" w:cs="Times New Roman"/>
          <w:iCs/>
          <w:color w:val="000000" w:themeColor="text1"/>
          <w:sz w:val="22"/>
        </w:rPr>
        <w:t>B</w:t>
      </w:r>
      <w:r w:rsidR="00E14989" w:rsidRPr="00E14989">
        <w:rPr>
          <w:rFonts w:ascii="Times New Roman" w:hAnsi="Times New Roman" w:cs="Times New Roman"/>
          <w:iCs/>
          <w:color w:val="000000" w:themeColor="text1"/>
          <w:sz w:val="22"/>
        </w:rPr>
        <w:t>) Structure of Frame 489 chosen from the MD simulation. (</w:t>
      </w:r>
      <w:r w:rsidR="00155830">
        <w:rPr>
          <w:rFonts w:ascii="Times New Roman" w:hAnsi="Times New Roman" w:cs="Times New Roman"/>
          <w:iCs/>
          <w:color w:val="000000" w:themeColor="text1"/>
          <w:sz w:val="22"/>
        </w:rPr>
        <w:t>C</w:t>
      </w:r>
      <w:r w:rsidR="00E14989" w:rsidRPr="00E14989">
        <w:rPr>
          <w:rFonts w:ascii="Times New Roman" w:hAnsi="Times New Roman" w:cs="Times New Roman"/>
          <w:iCs/>
          <w:color w:val="000000" w:themeColor="text1"/>
          <w:sz w:val="22"/>
        </w:rPr>
        <w:t>) Protein-ligand contacts of the two-dimensional (2D) chemical structure and 2D summary reveal that interactions occur more than 30% of the simulation time. (</w:t>
      </w:r>
      <w:r w:rsidR="00155830">
        <w:rPr>
          <w:rFonts w:ascii="Times New Roman" w:hAnsi="Times New Roman" w:cs="Times New Roman"/>
          <w:iCs/>
          <w:color w:val="000000" w:themeColor="text1"/>
          <w:sz w:val="22"/>
        </w:rPr>
        <w:t>D</w:t>
      </w:r>
      <w:r w:rsidR="00E14989" w:rsidRPr="00E14989">
        <w:rPr>
          <w:rFonts w:ascii="Times New Roman" w:hAnsi="Times New Roman" w:cs="Times New Roman"/>
          <w:iCs/>
          <w:color w:val="000000" w:themeColor="text1"/>
          <w:sz w:val="22"/>
        </w:rPr>
        <w:t>) Histogram of the protein-ligand interaction fraction.</w:t>
      </w:r>
    </w:p>
    <w:p w14:paraId="51B8515B" w14:textId="77777777" w:rsidR="00E14989" w:rsidRPr="00646F97" w:rsidRDefault="00E14989" w:rsidP="00646F97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F416F23" w14:textId="770BBC9B" w:rsidR="00646F97" w:rsidRDefault="00BD06A0" w:rsidP="00BD06A0">
      <w:pPr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noProof/>
          <w:color w:val="000000" w:themeColor="text1"/>
          <w:sz w:val="22"/>
        </w:rPr>
        <w:lastRenderedPageBreak/>
        <w:drawing>
          <wp:inline distT="0" distB="0" distL="0" distR="0" wp14:anchorId="04F4D86B" wp14:editId="0EF5640B">
            <wp:extent cx="5292090" cy="3218815"/>
            <wp:effectExtent l="0" t="0" r="3810" b="635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090" cy="3218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3777D0" w14:textId="33038553" w:rsidR="00BD06A0" w:rsidRPr="00BD06A0" w:rsidRDefault="004A4BB6" w:rsidP="00E14989">
      <w:pPr>
        <w:rPr>
          <w:rFonts w:ascii="Times New Roman" w:hAnsi="Times New Roman" w:cs="Times New Roman"/>
          <w:color w:val="000000" w:themeColor="text1"/>
          <w:sz w:val="22"/>
        </w:rPr>
      </w:pPr>
      <w:r w:rsidRPr="004A4BB6">
        <w:rPr>
          <w:rFonts w:ascii="Times New Roman" w:hAnsi="Times New Roman" w:cs="Times New Roman" w:hint="eastAsia"/>
          <w:iCs/>
          <w:color w:val="000000" w:themeColor="text1"/>
          <w:sz w:val="22"/>
        </w:rPr>
        <w:t>Figure</w:t>
      </w:r>
      <w:r w:rsidR="00BD06A0" w:rsidRPr="00F06C32">
        <w:rPr>
          <w:rFonts w:ascii="Times New Roman" w:hAnsi="Times New Roman" w:cs="Times New Roman"/>
          <w:iCs/>
          <w:color w:val="000000" w:themeColor="text1"/>
          <w:sz w:val="22"/>
        </w:rPr>
        <w:t xml:space="preserve"> </w:t>
      </w:r>
      <w:r w:rsidR="00BD06A0">
        <w:rPr>
          <w:rFonts w:ascii="Times New Roman" w:hAnsi="Times New Roman" w:cs="Times New Roman"/>
          <w:iCs/>
          <w:color w:val="000000" w:themeColor="text1"/>
          <w:sz w:val="22"/>
        </w:rPr>
        <w:t>S3</w:t>
      </w:r>
      <w:r w:rsidR="00BD06A0" w:rsidRPr="00F06C32">
        <w:rPr>
          <w:rFonts w:ascii="Times New Roman" w:hAnsi="Times New Roman" w:cs="Times New Roman"/>
          <w:iCs/>
          <w:color w:val="000000" w:themeColor="text1"/>
          <w:sz w:val="22"/>
        </w:rPr>
        <w:t xml:space="preserve">. </w:t>
      </w:r>
      <w:r w:rsidR="00E14989" w:rsidRPr="00E14989">
        <w:rPr>
          <w:rFonts w:ascii="Times New Roman" w:hAnsi="Times New Roman" w:cs="Times New Roman"/>
          <w:bCs/>
          <w:iCs/>
          <w:color w:val="000000" w:themeColor="text1"/>
          <w:sz w:val="22"/>
        </w:rPr>
        <w:t>Superposition of 4a and KBJK557. Overlay representation of KBJK557 with 4j, where KBJK557 is light blue, 4j is light green, and the protein is presented with a white surface.</w:t>
      </w:r>
    </w:p>
    <w:p w14:paraId="15A9DDC1" w14:textId="18C33D5D" w:rsidR="00BD06A0" w:rsidRDefault="00BD06A0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515C84B" w14:textId="7FB19EDD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C287846" w14:textId="179AF62A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2EE26FD7" w14:textId="3FE968FE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86DA299" w14:textId="2103CEFB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2A282F5A" w14:textId="62AD6410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0E4A7E2" w14:textId="4F095C6C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52B747A" w14:textId="5F202C9B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05C30AA" w14:textId="1BC3DB5A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3C2CD42" w14:textId="23493458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A69E5DD" w14:textId="5BA43D94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6DB3EFE" w14:textId="640C6326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A449094" w14:textId="436B6D8F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0B56E117" w14:textId="1F05F68A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2CFD50A" w14:textId="3A2CB05B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F767716" w14:textId="5EC373A3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0B381C98" w14:textId="02ADA7AC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B062AA7" w14:textId="169F3937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D2C111F" w14:textId="66E13EAB" w:rsidR="00054F95" w:rsidRPr="00054F95" w:rsidRDefault="00054F95" w:rsidP="00054F95">
      <w:pPr>
        <w:rPr>
          <w:rFonts w:ascii="Times New Roman" w:hAnsi="Times New Roman" w:cs="Times New Roman"/>
          <w:color w:val="000000" w:themeColor="text1"/>
          <w:sz w:val="22"/>
        </w:rPr>
      </w:pPr>
      <w:r w:rsidRPr="00054F95">
        <w:rPr>
          <w:rFonts w:ascii="Times New Roman" w:hAnsi="Times New Roman" w:cs="Times New Roman"/>
          <w:color w:val="000000" w:themeColor="text1"/>
          <w:sz w:val="22"/>
        </w:rPr>
        <w:lastRenderedPageBreak/>
        <w:t>Table S</w:t>
      </w:r>
      <w:r>
        <w:rPr>
          <w:rFonts w:ascii="Times New Roman" w:hAnsi="Times New Roman" w:cs="Times New Roman"/>
          <w:color w:val="000000" w:themeColor="text1"/>
          <w:sz w:val="22"/>
        </w:rPr>
        <w:t>1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. PIEDA of </w:t>
      </w:r>
      <w:r>
        <w:rPr>
          <w:rFonts w:ascii="Times New Roman" w:hAnsi="Times New Roman" w:cs="Times New Roman"/>
          <w:color w:val="000000" w:themeColor="text1"/>
          <w:sz w:val="22"/>
        </w:rPr>
        <w:t>ATP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>PLK1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 complex. All energies are in kcal/mol. The calculation was conducted at the </w:t>
      </w:r>
      <w:r w:rsidR="000D6257" w:rsidRPr="005D133F">
        <w:rPr>
          <w:rFonts w:ascii="Times New Roman" w:hAnsi="Times New Roman" w:cs="Times New Roman"/>
          <w:iCs/>
          <w:color w:val="000000" w:themeColor="text1"/>
          <w:sz w:val="22"/>
        </w:rPr>
        <w:t>FMO2/DFTB3</w:t>
      </w:r>
      <w:r w:rsidR="000D6257">
        <w:rPr>
          <w:rFonts w:ascii="Times New Roman" w:hAnsi="Times New Roman" w:cs="Times New Roman"/>
          <w:iCs/>
          <w:color w:val="000000" w:themeColor="text1"/>
          <w:sz w:val="22"/>
        </w:rPr>
        <w:t>/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>PCM level.</w:t>
      </w:r>
    </w:p>
    <w:tbl>
      <w:tblPr>
        <w:tblW w:w="7560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054F95" w:rsidRPr="006706D6" w14:paraId="707A7140" w14:textId="77777777" w:rsidTr="006706D6">
        <w:trPr>
          <w:trHeight w:val="375"/>
          <w:jc w:val="center"/>
        </w:trPr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B81066" w14:textId="77777777" w:rsidR="00054F95" w:rsidRPr="006706D6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Residue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59E3B0" w14:textId="77777777" w:rsidR="00054F95" w:rsidRPr="006706D6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int</w:t>
            </w:r>
            <w:proofErr w:type="spellEnd"/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80871F" w14:textId="77777777" w:rsidR="00054F95" w:rsidRPr="006706D6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es</w:t>
            </w:r>
            <w:proofErr w:type="spellEnd"/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CC5BDE" w14:textId="77777777" w:rsidR="00054F95" w:rsidRPr="006706D6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ex</w:t>
            </w:r>
            <w:proofErr w:type="spellEnd"/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ED48EA" w14:textId="38375517" w:rsidR="00054F95" w:rsidRPr="006706D6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ct+mix</w:t>
            </w:r>
            <w:proofErr w:type="spellEnd"/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12F6C0" w14:textId="3DC83224" w:rsidR="00054F95" w:rsidRPr="006706D6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di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90F100" w14:textId="77777777" w:rsidR="00054F95" w:rsidRPr="006706D6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G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bscript"/>
              </w:rPr>
              <w:t>sol</w:t>
            </w:r>
            <w:proofErr w:type="spellEnd"/>
          </w:p>
        </w:tc>
      </w:tr>
      <w:tr w:rsidR="00054F95" w:rsidRPr="00054F95" w14:paraId="710F5FB0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57A5CE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Lys82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0858F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141.385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0A1DB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250.496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9E1F68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.216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27B23F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555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DF015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3.033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201D43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112.484</w:t>
            </w:r>
          </w:p>
        </w:tc>
      </w:tr>
      <w:tr w:rsidR="00054F95" w:rsidRPr="00054F95" w14:paraId="37B20E5E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D6E6A9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Leu19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5BC7D2" w14:textId="71892A5C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46.51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DA8D1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12.3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12387C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.2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0DCFE0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4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ECB49F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2.37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D9EEFD" w14:textId="03C68280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31.64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</w:tr>
      <w:tr w:rsidR="00054F95" w:rsidRPr="00054F95" w14:paraId="0F7F593C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DDF74D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Gly19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6525EF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43.17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6CF6F3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43.06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4A99CC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.0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FB18EE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18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F81292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73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ED0FAE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.788</w:t>
            </w:r>
          </w:p>
        </w:tc>
      </w:tr>
      <w:tr w:rsidR="00054F95" w:rsidRPr="00054F95" w14:paraId="62F6DEE3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8F102A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Gly6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6BEC08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34.3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AC167" w14:textId="2A788152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28.59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EA65BB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.3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4DA48E" w14:textId="362AFEAA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38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AEAB89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1.76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F77957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3.896</w:t>
            </w:r>
          </w:p>
        </w:tc>
      </w:tr>
      <w:tr w:rsidR="00054F95" w:rsidRPr="00054F95" w14:paraId="205300D4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D193F7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Arg1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263AFB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26.85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B17743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91.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393B80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AC8893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00389C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8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887DE8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65.333</w:t>
            </w:r>
          </w:p>
        </w:tc>
      </w:tr>
      <w:tr w:rsidR="00054F95" w:rsidRPr="00054F95" w14:paraId="0C8FFFE8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538CCC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Arg1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4D4866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17.43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DF462D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52.0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93ED03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.00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85C90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0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3DD4C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93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4D9669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35.524</w:t>
            </w:r>
          </w:p>
        </w:tc>
      </w:tr>
      <w:tr w:rsidR="00054F95" w:rsidRPr="00054F95" w14:paraId="5E2BB44B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591EE2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Ala6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026F08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14.21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6A892D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21.05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1D8C8C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0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A57A74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00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577255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9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C9F795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7.803</w:t>
            </w:r>
          </w:p>
        </w:tc>
      </w:tr>
      <w:tr w:rsidR="00054F95" w:rsidRPr="00054F95" w14:paraId="53567C85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B07EAE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Cys13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8C676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10.4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E249E7" w14:textId="3CF4166E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5.72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39DCC3" w14:textId="6C05FE2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37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D7075F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14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429BE2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2.37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62F4CF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1.813</w:t>
            </w:r>
          </w:p>
        </w:tc>
      </w:tr>
      <w:tr w:rsidR="00054F95" w:rsidRPr="00054F95" w14:paraId="52EB854D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F3D38F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Leu5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07D53D" w14:textId="7B0D41F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9.96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C5927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5.8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451EC3" w14:textId="46A88FED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06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9E068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0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E2A6C9" w14:textId="4BA63FDA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1.96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253EEA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2.106</w:t>
            </w:r>
          </w:p>
        </w:tc>
      </w:tr>
      <w:tr w:rsidR="00054F95" w:rsidRPr="00054F95" w14:paraId="271C4D99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5C333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Val1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FE4867" w14:textId="43EC7659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7.32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2C7F32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7.10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186A97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0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BE235C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5F47AD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97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4DAE17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.779</w:t>
            </w:r>
          </w:p>
        </w:tc>
      </w:tr>
      <w:tr w:rsidR="00054F95" w:rsidRPr="00054F95" w14:paraId="1AC30000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D9A4A0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Phe18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8D50E3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6.70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4E83B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1.99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2E227B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0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EDBD0D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.0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7A5293" w14:textId="6184FA3D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5.79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BE8362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1.155</w:t>
            </w:r>
          </w:p>
        </w:tc>
      </w:tr>
      <w:tr w:rsidR="00054F95" w:rsidRPr="00054F95" w14:paraId="2749D508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E3B8B8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Cys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3257F0" w14:textId="4580E20F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6.39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647E02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7.19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2FB2E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18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ACF21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0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D90068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3.57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F139F9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4.606</w:t>
            </w:r>
          </w:p>
        </w:tc>
      </w:tr>
      <w:tr w:rsidR="00054F95" w:rsidRPr="00054F95" w14:paraId="439D58EB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7E69FF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Ala8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B55086" w14:textId="7C6D2280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6.08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DF0C4F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7.0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E7EE32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.03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A9B02E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0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D8C182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2.00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84682E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2.903</w:t>
            </w:r>
          </w:p>
        </w:tc>
      </w:tr>
      <w:tr w:rsidR="00054F95" w:rsidRPr="00054F95" w14:paraId="42A9B039" w14:textId="77777777" w:rsidTr="006706D6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690FA8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Leu1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8A632C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4.93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0B38DE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4.42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18B18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0.00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91E785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6B9DF4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-1.08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975BCD" w14:textId="77777777" w:rsidR="00054F95" w:rsidRPr="00054F95" w:rsidRDefault="00054F95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054F95">
              <w:rPr>
                <w:rFonts w:ascii="Times New Roman" w:hAnsi="Times New Roman" w:cs="Times New Roman"/>
                <w:color w:val="000000" w:themeColor="text1"/>
                <w:sz w:val="22"/>
              </w:rPr>
              <w:t>0.576</w:t>
            </w:r>
          </w:p>
        </w:tc>
      </w:tr>
    </w:tbl>
    <w:p w14:paraId="4B18AB5B" w14:textId="56A14C64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04FC802F" w14:textId="65CE351B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2D84931" w14:textId="2E7CA45C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EBA22CD" w14:textId="45D61A51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1BC7B67" w14:textId="76D7006C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1381F8E" w14:textId="511F48DA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83AAADD" w14:textId="3DB9A7B1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6630F1D" w14:textId="71478EE5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141CC58" w14:textId="34492E33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67E3962" w14:textId="636C6327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024C76D" w14:textId="2E038EE5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98DA90D" w14:textId="2A9B4AF7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2297A725" w14:textId="2EF3FFDF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1ABE826" w14:textId="1AF5E75A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98ABD74" w14:textId="134CFA77" w:rsidR="00054F95" w:rsidRPr="00054F95" w:rsidRDefault="00054F95" w:rsidP="00054F95">
      <w:pPr>
        <w:rPr>
          <w:rFonts w:ascii="Times New Roman" w:hAnsi="Times New Roman" w:cs="Times New Roman"/>
          <w:color w:val="000000" w:themeColor="text1"/>
          <w:sz w:val="22"/>
        </w:rPr>
      </w:pPr>
      <w:r w:rsidRPr="00054F95">
        <w:rPr>
          <w:rFonts w:ascii="Times New Roman" w:hAnsi="Times New Roman" w:cs="Times New Roman"/>
          <w:color w:val="000000" w:themeColor="text1"/>
          <w:sz w:val="22"/>
        </w:rPr>
        <w:lastRenderedPageBreak/>
        <w:t>Table S</w:t>
      </w:r>
      <w:r w:rsidR="00EB343D">
        <w:rPr>
          <w:rFonts w:ascii="Times New Roman" w:hAnsi="Times New Roman" w:cs="Times New Roman"/>
          <w:color w:val="000000" w:themeColor="text1"/>
          <w:sz w:val="22"/>
        </w:rPr>
        <w:t>2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. PIEDA of </w:t>
      </w:r>
      <w:r w:rsidR="00EB343D">
        <w:rPr>
          <w:rFonts w:ascii="Times New Roman" w:hAnsi="Times New Roman" w:cs="Times New Roman"/>
          <w:color w:val="000000" w:themeColor="text1"/>
          <w:sz w:val="22"/>
        </w:rPr>
        <w:t>BI2536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>PLK1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 complex. All energies are in kcal/mol. The calculation was conducted at the FMO-MP2/6-31G**/PCM level.</w:t>
      </w:r>
    </w:p>
    <w:tbl>
      <w:tblPr>
        <w:tblW w:w="8680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240"/>
        <w:gridCol w:w="1240"/>
        <w:gridCol w:w="1240"/>
        <w:gridCol w:w="1240"/>
        <w:gridCol w:w="1240"/>
        <w:gridCol w:w="1240"/>
        <w:gridCol w:w="1240"/>
      </w:tblGrid>
      <w:tr w:rsidR="00EB343D" w:rsidRPr="006706D6" w14:paraId="376AF9E9" w14:textId="77777777" w:rsidTr="00EB343D">
        <w:trPr>
          <w:trHeight w:val="375"/>
          <w:jc w:val="center"/>
        </w:trPr>
        <w:tc>
          <w:tcPr>
            <w:tcW w:w="12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906D3E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Residue</w:t>
            </w:r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BBAF93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int</w:t>
            </w:r>
            <w:proofErr w:type="spellEnd"/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4B8241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es</w:t>
            </w:r>
            <w:proofErr w:type="spellEnd"/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D0C802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proofErr w:type="spellStart"/>
            <w:r w:rsidRPr="006706D6"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lang w:val="el-GR"/>
              </w:rPr>
              <w:t>Δ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ex</w:t>
            </w:r>
            <w:proofErr w:type="spellEnd"/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95F11C" w14:textId="35CA7511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proofErr w:type="spellStart"/>
            <w:r w:rsidRPr="006706D6"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lang w:val="el-GR"/>
              </w:rPr>
              <w:t>Δ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ct+mix</w:t>
            </w:r>
            <w:proofErr w:type="spellEnd"/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4F86BB" w14:textId="32F9E79E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proofErr w:type="spellStart"/>
            <w:r w:rsidRPr="006706D6"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lang w:val="el-GR"/>
              </w:rPr>
              <w:t>Δ</w:t>
            </w:r>
            <w:proofErr w:type="spellEnd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di</w:t>
            </w:r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F07952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proofErr w:type="spellStart"/>
            <w:r w:rsidRPr="006706D6"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lang w:val="el-GR"/>
              </w:rPr>
              <w:t>Δ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G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bscript"/>
              </w:rPr>
              <w:t>sol</w:t>
            </w:r>
            <w:proofErr w:type="spellEnd"/>
          </w:p>
        </w:tc>
      </w:tr>
      <w:tr w:rsidR="00EB343D" w:rsidRPr="00EB343D" w14:paraId="2F60F071" w14:textId="77777777" w:rsidTr="00EB343D">
        <w:trPr>
          <w:trHeight w:val="330"/>
          <w:jc w:val="center"/>
        </w:trPr>
        <w:tc>
          <w:tcPr>
            <w:tcW w:w="12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021F30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Cys133</w:t>
            </w:r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73291C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4.382</w:t>
            </w:r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FD0B9D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5.497</w:t>
            </w:r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B343DA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2.292</w:t>
            </w:r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3ED669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133</w:t>
            </w:r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B480A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7.068</w:t>
            </w:r>
          </w:p>
        </w:tc>
        <w:tc>
          <w:tcPr>
            <w:tcW w:w="12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B7EF37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976</w:t>
            </w:r>
          </w:p>
        </w:tc>
      </w:tr>
      <w:tr w:rsidR="00EB343D" w:rsidRPr="00EB343D" w14:paraId="3458F568" w14:textId="77777777" w:rsidTr="00EB343D">
        <w:trPr>
          <w:trHeight w:val="330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F4E243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Gly6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98FB8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4.09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F760E9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3.25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4D9AD2" w14:textId="01D18C8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5.72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392B6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61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42E25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5.91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F1E7D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.976</w:t>
            </w:r>
          </w:p>
        </w:tc>
      </w:tr>
      <w:tr w:rsidR="00EB343D" w:rsidRPr="00EB343D" w14:paraId="683FA238" w14:textId="77777777" w:rsidTr="00EB343D">
        <w:trPr>
          <w:trHeight w:val="330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CB74B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Leu13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4A6E52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2.55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771CB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7.00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94E1D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4.45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A97EC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84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725C0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6.95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42804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21</w:t>
            </w:r>
          </w:p>
        </w:tc>
      </w:tr>
      <w:tr w:rsidR="00EB343D" w:rsidRPr="00EB343D" w14:paraId="754B18DC" w14:textId="77777777" w:rsidTr="00EB343D">
        <w:trPr>
          <w:trHeight w:val="330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3F1F4C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Arg13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A0A87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1.99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6B8877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7.92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5F0FA7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4.38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E84C0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63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B900D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9.23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61BAE1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3.423</w:t>
            </w:r>
          </w:p>
        </w:tc>
      </w:tr>
      <w:tr w:rsidR="00EB343D" w:rsidRPr="00EB343D" w14:paraId="41F84770" w14:textId="77777777" w:rsidTr="00EB343D">
        <w:trPr>
          <w:trHeight w:val="330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5A8E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Leu5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2E99CA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8.79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CEA05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.08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EB02A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7.48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D18599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85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FF42F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2.12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B96F87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223</w:t>
            </w:r>
          </w:p>
        </w:tc>
      </w:tr>
      <w:tr w:rsidR="00EB343D" w:rsidRPr="00EB343D" w14:paraId="3245A4CB" w14:textId="77777777" w:rsidTr="00EB343D">
        <w:trPr>
          <w:trHeight w:val="330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D972C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Phe18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14F3AA" w14:textId="5F08CC9D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8.17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D4A39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.08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94A1D0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3.85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1066C1" w14:textId="6F9E9E5E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.38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42CAD0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8.94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6B591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615</w:t>
            </w:r>
          </w:p>
        </w:tc>
      </w:tr>
      <w:tr w:rsidR="00EB343D" w:rsidRPr="00EB343D" w14:paraId="40B41817" w14:textId="77777777" w:rsidTr="00EB343D">
        <w:trPr>
          <w:trHeight w:val="330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CFC6B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Arg5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06C1C2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4.44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43E532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4.71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BCB86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.93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C4B2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.40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DCB07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64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6A00F9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3.382</w:t>
            </w:r>
          </w:p>
        </w:tc>
      </w:tr>
      <w:tr w:rsidR="00EB343D" w:rsidRPr="00EB343D" w14:paraId="6B475D59" w14:textId="77777777" w:rsidTr="00EB343D">
        <w:trPr>
          <w:trHeight w:val="330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0CF6B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Glu6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615B1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4.25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F14DD0" w14:textId="332E6C3E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4.07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2FC1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0.64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CD6B19" w14:textId="16FB562D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98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4928423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.50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E3F553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.653</w:t>
            </w:r>
          </w:p>
        </w:tc>
      </w:tr>
      <w:tr w:rsidR="00EB343D" w:rsidRPr="00EB343D" w14:paraId="15873410" w14:textId="77777777" w:rsidTr="00EB343D">
        <w:trPr>
          <w:trHeight w:val="330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D50443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Cys6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114B9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63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DC41D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40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A9415C" w14:textId="4325B30C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7.75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3D426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.65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2A83BA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6.15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0C438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158</w:t>
            </w:r>
          </w:p>
        </w:tc>
      </w:tr>
      <w:tr w:rsidR="00EB343D" w:rsidRPr="00EB343D" w14:paraId="5B616DD5" w14:textId="77777777" w:rsidTr="00EB343D">
        <w:trPr>
          <w:trHeight w:val="330"/>
          <w:jc w:val="center"/>
        </w:trPr>
        <w:tc>
          <w:tcPr>
            <w:tcW w:w="12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E50F4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Gly6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87B28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21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D853E2" w14:textId="18529DC4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52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16EE7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.02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C69A7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84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20247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05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23B84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.179</w:t>
            </w:r>
          </w:p>
        </w:tc>
      </w:tr>
    </w:tbl>
    <w:p w14:paraId="7AB8AB26" w14:textId="0B316DBE" w:rsidR="00054F95" w:rsidRDefault="00054F95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024BC295" w14:textId="2F747638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21E7FCA4" w14:textId="5BD3F632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D98B51A" w14:textId="16689797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58C3A1F" w14:textId="2F9E8EEE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0DE07DD" w14:textId="10E0AD76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66B4B3B" w14:textId="2D31D53A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BCDCDC9" w14:textId="515C8F4E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6F283C4" w14:textId="00B5EDA5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E6A7495" w14:textId="35076753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813AF5E" w14:textId="263BAFA6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ACE2894" w14:textId="31F7953A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02249549" w14:textId="507FC25F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050A0D6" w14:textId="403718EB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CC3CDC9" w14:textId="1EBA4667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B2BA19A" w14:textId="03E37607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8339F5E" w14:textId="7F75B528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1B3C1D4" w14:textId="481FDD6C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D80C8D5" w14:textId="35017201" w:rsidR="00EB343D" w:rsidRPr="00054F95" w:rsidRDefault="00EB343D" w:rsidP="00EB343D">
      <w:pPr>
        <w:rPr>
          <w:rFonts w:ascii="Times New Roman" w:hAnsi="Times New Roman" w:cs="Times New Roman"/>
          <w:color w:val="000000" w:themeColor="text1"/>
          <w:sz w:val="22"/>
        </w:rPr>
      </w:pPr>
      <w:r w:rsidRPr="00054F95">
        <w:rPr>
          <w:rFonts w:ascii="Times New Roman" w:hAnsi="Times New Roman" w:cs="Times New Roman"/>
          <w:color w:val="000000" w:themeColor="text1"/>
          <w:sz w:val="22"/>
        </w:rPr>
        <w:lastRenderedPageBreak/>
        <w:t>Table S</w:t>
      </w:r>
      <w:r>
        <w:rPr>
          <w:rFonts w:ascii="Times New Roman" w:hAnsi="Times New Roman" w:cs="Times New Roman"/>
          <w:color w:val="000000" w:themeColor="text1"/>
          <w:sz w:val="22"/>
        </w:rPr>
        <w:t>3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. PIEDA of </w:t>
      </w:r>
      <w:proofErr w:type="spellStart"/>
      <w:r>
        <w:rPr>
          <w:rFonts w:ascii="Times New Roman" w:hAnsi="Times New Roman" w:cs="Times New Roman"/>
          <w:color w:val="000000" w:themeColor="text1"/>
          <w:sz w:val="22"/>
        </w:rPr>
        <w:t>Onvansertib</w:t>
      </w:r>
      <w:proofErr w:type="spellEnd"/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>PLK1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 complex. All energies are in kcal/mol. The calculation was conducted at the FMO-MP2/6-31G**/PCM level.</w:t>
      </w:r>
    </w:p>
    <w:tbl>
      <w:tblPr>
        <w:tblW w:w="8500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214"/>
        <w:gridCol w:w="1214"/>
        <w:gridCol w:w="1215"/>
        <w:gridCol w:w="1214"/>
        <w:gridCol w:w="1215"/>
        <w:gridCol w:w="1214"/>
        <w:gridCol w:w="1214"/>
      </w:tblGrid>
      <w:tr w:rsidR="00EB343D" w:rsidRPr="006706D6" w14:paraId="5DCE5AEA" w14:textId="77777777" w:rsidTr="00EB343D">
        <w:trPr>
          <w:trHeight w:val="375"/>
          <w:jc w:val="center"/>
        </w:trPr>
        <w:tc>
          <w:tcPr>
            <w:tcW w:w="12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56DD34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Residue</w:t>
            </w:r>
          </w:p>
        </w:tc>
        <w:tc>
          <w:tcPr>
            <w:tcW w:w="12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70C160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int</w:t>
            </w:r>
            <w:proofErr w:type="spellEnd"/>
          </w:p>
        </w:tc>
        <w:tc>
          <w:tcPr>
            <w:tcW w:w="12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B73D2B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es</w:t>
            </w:r>
            <w:proofErr w:type="spellEnd"/>
          </w:p>
        </w:tc>
        <w:tc>
          <w:tcPr>
            <w:tcW w:w="12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B272CF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ex</w:t>
            </w:r>
            <w:proofErr w:type="spellEnd"/>
          </w:p>
        </w:tc>
        <w:tc>
          <w:tcPr>
            <w:tcW w:w="12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B6762" w14:textId="28F8A2AD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ct+mix</w:t>
            </w:r>
            <w:proofErr w:type="spellEnd"/>
          </w:p>
        </w:tc>
        <w:tc>
          <w:tcPr>
            <w:tcW w:w="12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EA01EE" w14:textId="65858B08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di</w:t>
            </w:r>
          </w:p>
        </w:tc>
        <w:tc>
          <w:tcPr>
            <w:tcW w:w="12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8CD73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G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bscript"/>
              </w:rPr>
              <w:t>sol</w:t>
            </w:r>
            <w:proofErr w:type="spellEnd"/>
          </w:p>
        </w:tc>
      </w:tr>
      <w:tr w:rsidR="00EB343D" w:rsidRPr="00EB343D" w14:paraId="41D26571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82AE4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Glu140</w:t>
            </w:r>
          </w:p>
        </w:tc>
        <w:tc>
          <w:tcPr>
            <w:tcW w:w="12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65C45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49.684</w:t>
            </w:r>
          </w:p>
        </w:tc>
        <w:tc>
          <w:tcPr>
            <w:tcW w:w="12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B48C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03.375</w:t>
            </w:r>
          </w:p>
        </w:tc>
        <w:tc>
          <w:tcPr>
            <w:tcW w:w="12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93D31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6.591</w:t>
            </w:r>
          </w:p>
        </w:tc>
        <w:tc>
          <w:tcPr>
            <w:tcW w:w="12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15AFD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5.569</w:t>
            </w:r>
          </w:p>
        </w:tc>
        <w:tc>
          <w:tcPr>
            <w:tcW w:w="12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076B19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7.408</w:t>
            </w:r>
          </w:p>
        </w:tc>
        <w:tc>
          <w:tcPr>
            <w:tcW w:w="122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A48D6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60.077</w:t>
            </w:r>
          </w:p>
        </w:tc>
      </w:tr>
      <w:tr w:rsidR="00EB343D" w:rsidRPr="00EB343D" w14:paraId="6BEBEAD1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A678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Lys8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2B12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5.79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443DAD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0.70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FEFB60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4.32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FE706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50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2C3501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5.04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A49BF" w14:textId="347B29D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3.28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</w:tr>
      <w:tr w:rsidR="00EB343D" w:rsidRPr="00EB343D" w14:paraId="2938D96B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9C4A3D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Phe18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D8D8CF" w14:textId="7400FB70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2.41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023E1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5.96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4B75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5.97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ECB8822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43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326B4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2.10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4A3DFC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2.108</w:t>
            </w:r>
          </w:p>
        </w:tc>
      </w:tr>
      <w:tr w:rsidR="00EB343D" w:rsidRPr="00EB343D" w14:paraId="628E7A2A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9B4C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Arg13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9977D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1.92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70709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7.32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F5CA6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5.50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274B7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88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2432D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5.34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C07D2A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6.537</w:t>
            </w:r>
          </w:p>
        </w:tc>
      </w:tr>
      <w:tr w:rsidR="00EB343D" w:rsidRPr="00EB343D" w14:paraId="520DC434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F1892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Leu13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278C9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0.46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49342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8.49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6297F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3.11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6C591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18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A36F7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5.02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F848CD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2.125</w:t>
            </w:r>
          </w:p>
        </w:tc>
      </w:tr>
      <w:tr w:rsidR="00EB343D" w:rsidRPr="00EB343D" w14:paraId="7F7320C8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2CCFBC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Cys13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2A5F20" w14:textId="150AD6E2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9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.00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023F9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5.72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C0B6AA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8.13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2C5BD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09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CD31C3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6.21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FABEB7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112</w:t>
            </w:r>
          </w:p>
        </w:tc>
      </w:tr>
      <w:tr w:rsidR="00EB343D" w:rsidRPr="00EB343D" w14:paraId="4D1A6E97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DA299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Gly6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13B0D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7.02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4A357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2.92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AB1C0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2.08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EB65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.57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872A1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54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66641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8.932</w:t>
            </w:r>
          </w:p>
        </w:tc>
      </w:tr>
      <w:tr w:rsidR="00EB343D" w:rsidRPr="00EB343D" w14:paraId="13AE2FCE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11857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Asn18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396A83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6.5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B8065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6.00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8473D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.01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31F74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72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E946D3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01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4EDE2C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1.211</w:t>
            </w:r>
          </w:p>
        </w:tc>
      </w:tr>
      <w:tr w:rsidR="00EB343D" w:rsidRPr="00EB343D" w14:paraId="7C1C076D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6CA1F1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Leu59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8D658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6.40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7DCB9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0.59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F8DD0A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3.48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44996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.64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BDFD4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8.01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AA661C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834</w:t>
            </w:r>
          </w:p>
        </w:tc>
      </w:tr>
      <w:tr w:rsidR="00EB343D" w:rsidRPr="00EB343D" w14:paraId="75DF8AC1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55D6D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Asp19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1F9B7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5.38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9D231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9.07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58F06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3.13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0C0D6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55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6A8AF8" w14:textId="64BAEBD3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4.27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623D8A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37.378</w:t>
            </w:r>
          </w:p>
        </w:tc>
      </w:tr>
      <w:tr w:rsidR="00EB343D" w:rsidRPr="00EB343D" w14:paraId="718A5C20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DB141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Arg13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9E612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5.03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01710D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40.18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5AEACC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6.361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EE5D3E" w14:textId="027DAA3D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8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7BD1CB" w14:textId="29F8965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8.77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2C0A0C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9.005</w:t>
            </w:r>
          </w:p>
        </w:tc>
      </w:tr>
      <w:tr w:rsidR="00EB343D" w:rsidRPr="00EB343D" w14:paraId="1A2EFAB9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D3BCC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Ser13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EBEAD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4.24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9CD28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21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458D7D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.983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1C55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862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0C2E50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4.37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598423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775</w:t>
            </w:r>
          </w:p>
        </w:tc>
      </w:tr>
      <w:tr w:rsidR="00EB343D" w:rsidRPr="00EB343D" w14:paraId="013CB5B8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55540A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Cys6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5CC63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44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FEDA1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28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0276CE" w14:textId="40AC5994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3.22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94A8B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30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19FD5A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8.658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19436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416</w:t>
            </w:r>
          </w:p>
        </w:tc>
      </w:tr>
      <w:tr w:rsidR="00EB343D" w:rsidRPr="00EB343D" w14:paraId="0D15C51E" w14:textId="77777777" w:rsidTr="00EB343D">
        <w:trPr>
          <w:trHeight w:val="330"/>
          <w:jc w:val="center"/>
        </w:trPr>
        <w:tc>
          <w:tcPr>
            <w:tcW w:w="12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1416C2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Arg57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B9CBD2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12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CD173C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23.93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01362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0.89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8782C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.09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B216B7" w14:textId="2EF568AB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.71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1E4A51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5.155</w:t>
            </w:r>
          </w:p>
        </w:tc>
      </w:tr>
    </w:tbl>
    <w:p w14:paraId="689C59B7" w14:textId="1662A95F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20869E4" w14:textId="77D33B7F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D9E7803" w14:textId="436EF51D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2BE3447" w14:textId="25E839FF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905B9F0" w14:textId="4BBAFEE8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FD1F880" w14:textId="153727C3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FFD0E78" w14:textId="2A211F5C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3BCD95F" w14:textId="0EEC0042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0ED2A94A" w14:textId="42B53008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C008CEE" w14:textId="7C2B611F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2739DA39" w14:textId="71758F33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6039735" w14:textId="12CC9384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D43D877" w14:textId="3ED418D5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9C987C8" w14:textId="736AECC7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7209A6E" w14:textId="069C6A70" w:rsidR="00EB343D" w:rsidRPr="00054F95" w:rsidRDefault="00EB343D" w:rsidP="00EB343D">
      <w:pPr>
        <w:rPr>
          <w:rFonts w:ascii="Times New Roman" w:hAnsi="Times New Roman" w:cs="Times New Roman"/>
          <w:color w:val="000000" w:themeColor="text1"/>
          <w:sz w:val="22"/>
        </w:rPr>
      </w:pPr>
      <w:r w:rsidRPr="00054F95">
        <w:rPr>
          <w:rFonts w:ascii="Times New Roman" w:hAnsi="Times New Roman" w:cs="Times New Roman"/>
          <w:color w:val="000000" w:themeColor="text1"/>
          <w:sz w:val="22"/>
        </w:rPr>
        <w:lastRenderedPageBreak/>
        <w:t>Table S</w:t>
      </w:r>
      <w:r>
        <w:rPr>
          <w:rFonts w:ascii="Times New Roman" w:hAnsi="Times New Roman" w:cs="Times New Roman"/>
          <w:color w:val="000000" w:themeColor="text1"/>
          <w:sz w:val="22"/>
        </w:rPr>
        <w:t>4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. PIEDA of </w:t>
      </w:r>
      <w:r>
        <w:rPr>
          <w:rFonts w:ascii="Times New Roman" w:hAnsi="Times New Roman" w:cs="Times New Roman"/>
          <w:color w:val="000000" w:themeColor="text1"/>
          <w:sz w:val="22"/>
        </w:rPr>
        <w:t>GSK461364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>PLK1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 complex. All energies are in kcal/mol. The calculation was conducted at the FMO-MP2/6-31G**/PCM level.</w:t>
      </w:r>
    </w:p>
    <w:tbl>
      <w:tblPr>
        <w:tblW w:w="7780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300"/>
        <w:gridCol w:w="1080"/>
        <w:gridCol w:w="1080"/>
        <w:gridCol w:w="1080"/>
        <w:gridCol w:w="1080"/>
        <w:gridCol w:w="1080"/>
        <w:gridCol w:w="1080"/>
      </w:tblGrid>
      <w:tr w:rsidR="00EB343D" w:rsidRPr="006706D6" w14:paraId="67BCA6BE" w14:textId="77777777" w:rsidTr="00EB343D">
        <w:trPr>
          <w:trHeight w:val="375"/>
          <w:jc w:val="center"/>
        </w:trPr>
        <w:tc>
          <w:tcPr>
            <w:tcW w:w="13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16D91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Residue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1541BF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int</w:t>
            </w:r>
            <w:proofErr w:type="spellEnd"/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880FC8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es</w:t>
            </w:r>
            <w:proofErr w:type="spellEnd"/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D24BDD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ex</w:t>
            </w:r>
            <w:proofErr w:type="spellEnd"/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B53FD0" w14:textId="5DDD3E01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ct+mix</w:t>
            </w:r>
            <w:proofErr w:type="spellEnd"/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5E094B" w14:textId="0BA08AC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di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977051" w14:textId="77777777" w:rsidR="00EB343D" w:rsidRPr="006706D6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G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bscript"/>
              </w:rPr>
              <w:t>sol</w:t>
            </w:r>
            <w:proofErr w:type="spellEnd"/>
          </w:p>
        </w:tc>
      </w:tr>
      <w:tr w:rsidR="00EB343D" w:rsidRPr="00EB343D" w14:paraId="0EF703DB" w14:textId="77777777" w:rsidTr="00EB343D">
        <w:trPr>
          <w:trHeight w:val="330"/>
          <w:jc w:val="center"/>
        </w:trPr>
        <w:tc>
          <w:tcPr>
            <w:tcW w:w="13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55C6A0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Glu140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B1CEC7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56.329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567C4A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20.777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EAEE1D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3.802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D901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6.773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4DE672" w14:textId="17A2E972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8.46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8E9BAD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65.879</w:t>
            </w:r>
          </w:p>
        </w:tc>
      </w:tr>
      <w:tr w:rsidR="00EB343D" w:rsidRPr="00EB343D" w14:paraId="058E4462" w14:textId="77777777" w:rsidTr="00EB343D">
        <w:trPr>
          <w:trHeight w:val="33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5BB16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Lys08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1121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2.5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F97C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0.35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3E9991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0.8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96153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9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B881A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6.76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38126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4.014</w:t>
            </w:r>
          </w:p>
        </w:tc>
      </w:tr>
      <w:tr w:rsidR="00EB343D" w:rsidRPr="00EB343D" w14:paraId="64ECA63F" w14:textId="77777777" w:rsidTr="00EB343D">
        <w:trPr>
          <w:trHeight w:val="33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E2123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Phe18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E1545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0.38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6D8CA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8.29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BAF1C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6.3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DB831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.9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1E57A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0.16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0D290E" w14:textId="5FE26B6A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3.67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</w:tr>
      <w:tr w:rsidR="00EB343D" w:rsidRPr="00EB343D" w14:paraId="68FC6483" w14:textId="77777777" w:rsidTr="00EB343D">
        <w:trPr>
          <w:trHeight w:val="33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B2A683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Cys13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AAD173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0.24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31E4C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9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232C8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.59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70A072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25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C807FC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18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E72ED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4.486</w:t>
            </w:r>
          </w:p>
        </w:tc>
      </w:tr>
      <w:tr w:rsidR="00EB343D" w:rsidRPr="00EB343D" w14:paraId="454F85E7" w14:textId="77777777" w:rsidTr="00EB343D">
        <w:trPr>
          <w:trHeight w:val="33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A8EC3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Asp19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7A4EF9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9.99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347641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8.05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A9869C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5.5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9DF732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78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121E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5.6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1EE54D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31.933</w:t>
            </w:r>
          </w:p>
        </w:tc>
      </w:tr>
      <w:tr w:rsidR="00EB343D" w:rsidRPr="00EB343D" w14:paraId="26C0398C" w14:textId="77777777" w:rsidTr="00EB343D">
        <w:trPr>
          <w:trHeight w:val="33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D0BAF9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Asn18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A1A3F1" w14:textId="5BE26754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5.22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1B4B50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2.85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25121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0.5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37730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7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7031D1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06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3426C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9.898</w:t>
            </w:r>
          </w:p>
        </w:tc>
      </w:tr>
      <w:tr w:rsidR="00EB343D" w:rsidRPr="00EB343D" w14:paraId="788174C3" w14:textId="77777777" w:rsidTr="00EB343D">
        <w:trPr>
          <w:trHeight w:val="330"/>
          <w:jc w:val="center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6C6B94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Leu05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67DDB0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4.0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B08960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0.44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92D29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2.7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A58C7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.09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0BD36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5.25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BA0C95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891</w:t>
            </w:r>
          </w:p>
        </w:tc>
      </w:tr>
      <w:tr w:rsidR="00EB343D" w:rsidRPr="00EB343D" w14:paraId="1CC82F81" w14:textId="77777777" w:rsidTr="00EB343D">
        <w:trPr>
          <w:trHeight w:val="330"/>
          <w:jc w:val="center"/>
        </w:trPr>
        <w:tc>
          <w:tcPr>
            <w:tcW w:w="13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9455E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Gly06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96E99B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3.41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CE3EF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12.03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110EC8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0.70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70E905" w14:textId="0C3FB9C5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0.31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A840E7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-2.5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EC0D3" w14:textId="77777777" w:rsidR="00EB343D" w:rsidRPr="00EB343D" w:rsidRDefault="00EB343D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EB343D">
              <w:rPr>
                <w:rFonts w:ascii="Times New Roman" w:hAnsi="Times New Roman" w:cs="Times New Roman"/>
                <w:color w:val="000000" w:themeColor="text1"/>
                <w:sz w:val="22"/>
              </w:rPr>
              <w:t>10.747</w:t>
            </w:r>
          </w:p>
        </w:tc>
      </w:tr>
    </w:tbl>
    <w:p w14:paraId="680A886D" w14:textId="235A05A1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F96B632" w14:textId="63D88BA8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057290AA" w14:textId="17247B10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D91DC37" w14:textId="0FBA2E28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48977E4" w14:textId="58C94AFB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D4E616A" w14:textId="02FBFE5F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85A3457" w14:textId="5796BF6E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D3AB6ED" w14:textId="60888560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071A790" w14:textId="53362A89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00AA0E9" w14:textId="12CBEE01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4764A4C" w14:textId="390D0659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3B95BC6" w14:textId="390293CC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2ECBCEC" w14:textId="3F186BF9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26F2F8D0" w14:textId="524016BB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FB4F599" w14:textId="5C3EDD79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2C36490" w14:textId="4CF5E0F2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0FC38ED7" w14:textId="5C4B894C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8DF157B" w14:textId="0147E69B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E667065" w14:textId="7AF2B359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BD74EC6" w14:textId="1DF5DC12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F1F3AE0" w14:textId="548A3945" w:rsidR="00EB343D" w:rsidRPr="00054F95" w:rsidRDefault="00EB343D" w:rsidP="00EB343D">
      <w:pPr>
        <w:rPr>
          <w:rFonts w:ascii="Times New Roman" w:hAnsi="Times New Roman" w:cs="Times New Roman"/>
          <w:color w:val="000000" w:themeColor="text1"/>
          <w:sz w:val="22"/>
        </w:rPr>
      </w:pPr>
      <w:r w:rsidRPr="00054F95">
        <w:rPr>
          <w:rFonts w:ascii="Times New Roman" w:hAnsi="Times New Roman" w:cs="Times New Roman"/>
          <w:color w:val="000000" w:themeColor="text1"/>
          <w:sz w:val="22"/>
        </w:rPr>
        <w:lastRenderedPageBreak/>
        <w:t>Table S</w:t>
      </w:r>
      <w:r>
        <w:rPr>
          <w:rFonts w:ascii="Times New Roman" w:hAnsi="Times New Roman" w:cs="Times New Roman"/>
          <w:color w:val="000000" w:themeColor="text1"/>
          <w:sz w:val="22"/>
        </w:rPr>
        <w:t>5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. PIEDA of </w:t>
      </w:r>
      <w:r>
        <w:rPr>
          <w:rFonts w:ascii="Times New Roman" w:hAnsi="Times New Roman" w:cs="Times New Roman"/>
          <w:color w:val="000000" w:themeColor="text1"/>
          <w:sz w:val="22"/>
        </w:rPr>
        <w:t>KBJK557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>PLK1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 complex. All energies are in kcal/mol. The calculation was conducted at the FMO-MP2/6-31G**/PCM level.</w:t>
      </w:r>
    </w:p>
    <w:tbl>
      <w:tblPr>
        <w:tblW w:w="8960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280"/>
        <w:gridCol w:w="1280"/>
        <w:gridCol w:w="1280"/>
        <w:gridCol w:w="1280"/>
        <w:gridCol w:w="1280"/>
        <w:gridCol w:w="1280"/>
        <w:gridCol w:w="1280"/>
      </w:tblGrid>
      <w:tr w:rsidR="00CD64D9" w:rsidRPr="006706D6" w14:paraId="61E87F32" w14:textId="77777777" w:rsidTr="00CD64D9">
        <w:trPr>
          <w:trHeight w:val="375"/>
          <w:jc w:val="center"/>
        </w:trPr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7272F8" w14:textId="77777777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Residue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B14493" w14:textId="77777777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int</w:t>
            </w:r>
            <w:proofErr w:type="spellEnd"/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A082E2" w14:textId="77777777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es</w:t>
            </w:r>
            <w:proofErr w:type="spellEnd"/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C9FCE1" w14:textId="77777777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ex</w:t>
            </w:r>
            <w:proofErr w:type="spellEnd"/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F72957" w14:textId="07BF805D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ct+mix</w:t>
            </w:r>
            <w:proofErr w:type="spellEnd"/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9D422" w14:textId="58AC1CE4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proofErr w:type="spellStart"/>
            <w:r w:rsidRPr="006706D6"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lang w:val="el-GR"/>
              </w:rPr>
              <w:t>Δ</w:t>
            </w:r>
            <w:proofErr w:type="spellEnd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di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4BFAFD" w14:textId="77777777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G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bscript"/>
              </w:rPr>
              <w:t>sol</w:t>
            </w:r>
            <w:proofErr w:type="spellEnd"/>
          </w:p>
        </w:tc>
      </w:tr>
      <w:tr w:rsidR="00CD64D9" w:rsidRPr="00CD64D9" w14:paraId="2ED2DE15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647F5A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His538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765F89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5.291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3BDB52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83.443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599661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8.239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EAECEB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4.695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8FC51E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5.607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89F043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54.608</w:t>
            </w:r>
          </w:p>
        </w:tc>
      </w:tr>
      <w:tr w:rsidR="00CD64D9" w:rsidRPr="00CD64D9" w14:paraId="5D41A39E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9E97C1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Lys54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30B5EE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3.55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C05E1A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94.8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E6E1D7" w14:textId="42EEB8A6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3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.00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72B923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.4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2357139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4.1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456BB4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71.785</w:t>
            </w:r>
          </w:p>
        </w:tc>
      </w:tr>
      <w:tr w:rsidR="00CD64D9" w:rsidRPr="00CD64D9" w14:paraId="0F8358B3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2ECC53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Trp4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616385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1.23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33B737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8.8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0880EA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14.5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4652DE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5.0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E601E4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10.16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E34964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1.962</w:t>
            </w:r>
          </w:p>
        </w:tc>
      </w:tr>
      <w:tr w:rsidR="00CD64D9" w:rsidRPr="00CD64D9" w14:paraId="4E25638B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EE7690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Asp4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473A3F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10.7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9244BF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14.98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6446A0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6.88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6500D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1.92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69DA17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4.0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E07640" w14:textId="5B2E9870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0.72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</w:tr>
      <w:tr w:rsidR="00CD64D9" w:rsidRPr="00CD64D9" w14:paraId="514CF8B2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68B3BA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Tyr4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C38D15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8.6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084667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5.3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1CD37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4.85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AA6AC1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1.77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CE5BA8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5.6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9F2B4E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6.399</w:t>
            </w:r>
          </w:p>
        </w:tc>
      </w:tr>
      <w:tr w:rsidR="00CD64D9" w:rsidRPr="00CD64D9" w14:paraId="5B2BDA9B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EDA8B2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Tyr4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6D7AF3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7.74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127E49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.7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83B7B2" w14:textId="259ADC40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4.97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2B0733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.39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BFF9B4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8.4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DB67D9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7.593</w:t>
            </w:r>
          </w:p>
        </w:tc>
      </w:tr>
      <w:tr w:rsidR="00CD64D9" w:rsidRPr="00CD64D9" w14:paraId="7E896C66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6E4001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Leu49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9A3C14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7.4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FFC3AC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.35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0299CB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6.97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D2C169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.2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52A99E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9.7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41EF62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9.868</w:t>
            </w:r>
          </w:p>
        </w:tc>
      </w:tr>
      <w:tr w:rsidR="00CD64D9" w:rsidRPr="00CD64D9" w14:paraId="437C757D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10712C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Val4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2A963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6.9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AB8ECF1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1.8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66B950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3.1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DFEAC9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.6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3EE7C1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4.5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4D9C93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5.677</w:t>
            </w:r>
          </w:p>
        </w:tc>
      </w:tr>
      <w:tr w:rsidR="00CD64D9" w:rsidRPr="00CD64D9" w14:paraId="68115A81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41E32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Leu4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71936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5.0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8F1D89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7.0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6CE058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1.09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E7660F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0.44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434256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.0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54C4DE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1.335</w:t>
            </w:r>
          </w:p>
        </w:tc>
      </w:tr>
      <w:tr w:rsidR="00CD64D9" w:rsidRPr="00CD64D9" w14:paraId="2B56A979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9E964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Phe53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90B9C0F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.76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6ED9AA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2.86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A15661" w14:textId="41005BBE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5.31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7B9862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.89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91DCF0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5.02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D5CE43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9.041</w:t>
            </w:r>
          </w:p>
        </w:tc>
      </w:tr>
    </w:tbl>
    <w:p w14:paraId="6C3CAF55" w14:textId="6A973C37" w:rsidR="00EB343D" w:rsidRDefault="00EB343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6EE047D" w14:textId="342F0893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0B68CF17" w14:textId="4EDD571B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C639807" w14:textId="33CC09A1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59A2B19" w14:textId="76742E1A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2199B59" w14:textId="0B698193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99C8884" w14:textId="352E1EEC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5651DF3" w14:textId="533AC16D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01B5DC0" w14:textId="04E8387D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BCBCD8E" w14:textId="349998A1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03811C61" w14:textId="0B2A5815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281E2DC" w14:textId="7BE90BD4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677B23C" w14:textId="28FD8921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21828EF5" w14:textId="28B309EC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790700F" w14:textId="7B27DAAB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2FCCFA0" w14:textId="77B6108D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EA5F2DA" w14:textId="5F6251F6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9EF301E" w14:textId="4815E25D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6E0F432" w14:textId="71DEB304" w:rsidR="00CD64D9" w:rsidRPr="00054F95" w:rsidRDefault="00CD64D9" w:rsidP="00CD64D9">
      <w:pPr>
        <w:rPr>
          <w:rFonts w:ascii="Times New Roman" w:hAnsi="Times New Roman" w:cs="Times New Roman"/>
          <w:color w:val="000000" w:themeColor="text1"/>
          <w:sz w:val="22"/>
        </w:rPr>
      </w:pPr>
      <w:r w:rsidRPr="00054F95">
        <w:rPr>
          <w:rFonts w:ascii="Times New Roman" w:hAnsi="Times New Roman" w:cs="Times New Roman"/>
          <w:color w:val="000000" w:themeColor="text1"/>
          <w:sz w:val="22"/>
        </w:rPr>
        <w:lastRenderedPageBreak/>
        <w:t>Table S</w:t>
      </w:r>
      <w:r>
        <w:rPr>
          <w:rFonts w:ascii="Times New Roman" w:hAnsi="Times New Roman" w:cs="Times New Roman"/>
          <w:color w:val="000000" w:themeColor="text1"/>
          <w:sz w:val="22"/>
        </w:rPr>
        <w:t>6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. PIEDA of </w:t>
      </w:r>
      <w:r>
        <w:rPr>
          <w:rFonts w:ascii="Times New Roman" w:hAnsi="Times New Roman" w:cs="Times New Roman"/>
          <w:color w:val="000000" w:themeColor="text1"/>
          <w:sz w:val="22"/>
        </w:rPr>
        <w:t>KBJK-4a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 and </w:t>
      </w:r>
      <w:r>
        <w:rPr>
          <w:rFonts w:ascii="Times New Roman" w:hAnsi="Times New Roman" w:cs="Times New Roman"/>
          <w:color w:val="000000" w:themeColor="text1"/>
          <w:sz w:val="22"/>
        </w:rPr>
        <w:t>PLK1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 complex. All energies are in kcal/mol. The calculation was conducted at the FMO-MP2/6-31G**/PCM level.</w:t>
      </w:r>
    </w:p>
    <w:tbl>
      <w:tblPr>
        <w:tblW w:w="8960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280"/>
        <w:gridCol w:w="1280"/>
        <w:gridCol w:w="1280"/>
        <w:gridCol w:w="1280"/>
        <w:gridCol w:w="1280"/>
        <w:gridCol w:w="1280"/>
        <w:gridCol w:w="1280"/>
      </w:tblGrid>
      <w:tr w:rsidR="00CD64D9" w:rsidRPr="006706D6" w14:paraId="3D7A1539" w14:textId="77777777" w:rsidTr="00CD64D9">
        <w:trPr>
          <w:trHeight w:val="375"/>
          <w:jc w:val="center"/>
        </w:trPr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163386" w14:textId="77777777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Residue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C357EC" w14:textId="77777777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int</w:t>
            </w:r>
            <w:proofErr w:type="spellEnd"/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10D412" w14:textId="77777777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es</w:t>
            </w:r>
            <w:proofErr w:type="spellEnd"/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A4A07E" w14:textId="77777777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ex</w:t>
            </w:r>
            <w:proofErr w:type="spellEnd"/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ADAF1B" w14:textId="7A5413F0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ct+mix</w:t>
            </w:r>
            <w:proofErr w:type="spellEnd"/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237487" w14:textId="068DC4B1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E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perscript"/>
              </w:rPr>
              <w:t>di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3A3116" w14:textId="77777777" w:rsidR="00CD64D9" w:rsidRPr="006706D6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lang w:val="el-GR"/>
              </w:rPr>
              <w:t>Δ</w:t>
            </w:r>
            <w:proofErr w:type="spellStart"/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G</w:t>
            </w:r>
            <w:r w:rsidRPr="006706D6">
              <w:rPr>
                <w:rFonts w:ascii="Times New Roman" w:hAnsi="Times New Roman" w:cs="Times New Roman"/>
                <w:bCs/>
                <w:color w:val="000000" w:themeColor="text1"/>
                <w:sz w:val="22"/>
                <w:vertAlign w:val="subscript"/>
              </w:rPr>
              <w:t>sol</w:t>
            </w:r>
            <w:proofErr w:type="spellEnd"/>
          </w:p>
        </w:tc>
      </w:tr>
      <w:tr w:rsidR="00CD64D9" w:rsidRPr="00CD64D9" w14:paraId="785C936E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8D0BD8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His538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0C12AB" w14:textId="45CC4F5B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4.01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5029D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110.056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B2085F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21.855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F7D4FD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7.675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B2DBC1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6.445</w:t>
            </w:r>
          </w:p>
        </w:tc>
        <w:tc>
          <w:tcPr>
            <w:tcW w:w="12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A55FE5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68.311</w:t>
            </w:r>
          </w:p>
        </w:tc>
      </w:tr>
      <w:tr w:rsidR="00CD64D9" w:rsidRPr="00CD64D9" w14:paraId="7E350D61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90C87E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Trp4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68420B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16.6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BA89A5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1.1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3F5D20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13.36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E47AD4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4.16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8E790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11.11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E86344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6.377</w:t>
            </w:r>
          </w:p>
        </w:tc>
      </w:tr>
      <w:tr w:rsidR="00CD64D9" w:rsidRPr="00CD64D9" w14:paraId="7B9887A2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F2EBC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Lys54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C0BCBB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10.54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155B5B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59.44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5E6AA2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2.09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2D81A6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.63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D38B01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.8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888D10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52.263</w:t>
            </w:r>
          </w:p>
        </w:tc>
      </w:tr>
      <w:tr w:rsidR="00CD64D9" w:rsidRPr="00CD64D9" w14:paraId="48828218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98568D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Leu49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3D2D12" w14:textId="76806166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7.45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F7012E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.4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F4FBEF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7.5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71B878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.55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9BEB9B8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10.1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E7B7CA" w14:textId="4A0D2CE6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1.06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</w:tr>
      <w:tr w:rsidR="00CD64D9" w:rsidRPr="00CD64D9" w14:paraId="1D921F94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C5B805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Phe53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3187D6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4.6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34E56C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0.51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52416B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1.5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A46FFA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.38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895F3" w14:textId="36256AD6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.56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C4D53BB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0.333</w:t>
            </w:r>
          </w:p>
        </w:tc>
      </w:tr>
      <w:tr w:rsidR="00CD64D9" w:rsidRPr="00CD64D9" w14:paraId="118B3608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D220CC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Asp4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40F625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4.02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2FC096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19.4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FBF77B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5.67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522457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.19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4904B5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.99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466B31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2.921</w:t>
            </w:r>
          </w:p>
        </w:tc>
      </w:tr>
      <w:tr w:rsidR="00CD64D9" w:rsidRPr="00CD64D9" w14:paraId="04C1E288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A494DE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Thr53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EFD8D2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.63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5DD7C5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4.3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2B4E20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0.0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60E5E2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0.14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F5FFB26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0.1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032B7CD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0.708</w:t>
            </w:r>
          </w:p>
        </w:tc>
      </w:tr>
      <w:tr w:rsidR="00CD64D9" w:rsidRPr="00CD64D9" w14:paraId="20EC1541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1C3195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Val41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A6E11E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.5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6171A62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2.55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BFD51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1.16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11CC7E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1.5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DEBCDC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.25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0041E1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.517</w:t>
            </w:r>
          </w:p>
        </w:tc>
      </w:tr>
      <w:tr w:rsidR="00CD64D9" w:rsidRPr="00CD64D9" w14:paraId="5FF9D80A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F82127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Tyr48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1C9409" w14:textId="5480530E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.54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67DFF4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0.69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0786CE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2.87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CB6DB7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0.92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3D005C" w14:textId="59FF2C95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.65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43C56E" w14:textId="2D5E2A92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1.15</w:t>
            </w:r>
            <w:r w:rsidR="009C7F63">
              <w:rPr>
                <w:rFonts w:ascii="Times New Roman" w:hAnsi="Times New Roman" w:cs="Times New Roman"/>
                <w:color w:val="000000" w:themeColor="text1"/>
                <w:sz w:val="22"/>
              </w:rPr>
              <w:t>0</w:t>
            </w:r>
            <w:bookmarkStart w:id="0" w:name="_GoBack"/>
            <w:bookmarkEnd w:id="0"/>
          </w:p>
        </w:tc>
      </w:tr>
      <w:tr w:rsidR="00CD64D9" w:rsidRPr="00CD64D9" w14:paraId="75BA0D2D" w14:textId="77777777" w:rsidTr="00CD64D9">
        <w:trPr>
          <w:trHeight w:val="330"/>
          <w:jc w:val="center"/>
        </w:trPr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E1D1A0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Leu49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33A060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3.34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9C2DA9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6.07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907B5E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0.66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D9B038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0.669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4A43D7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-2.37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194D5F" w14:textId="77777777" w:rsidR="00CD64D9" w:rsidRPr="00CD64D9" w:rsidRDefault="00CD64D9" w:rsidP="006706D6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D64D9">
              <w:rPr>
                <w:rFonts w:ascii="Times New Roman" w:hAnsi="Times New Roman" w:cs="Times New Roman"/>
                <w:color w:val="000000" w:themeColor="text1"/>
                <w:sz w:val="22"/>
              </w:rPr>
              <w:t>3.771</w:t>
            </w:r>
          </w:p>
        </w:tc>
      </w:tr>
    </w:tbl>
    <w:p w14:paraId="7B27F4A2" w14:textId="34C0A706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DD45D88" w14:textId="371507C5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CD7D07B" w14:textId="3E65D633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3D7425C" w14:textId="5419A979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7876FEE" w14:textId="21DDE9A9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959B6F5" w14:textId="61CCC88B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083659C9" w14:textId="281F2CF8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F0CDB5E" w14:textId="3B48849C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81417E1" w14:textId="65E51051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FAFDDC0" w14:textId="38DADEED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FA6EB36" w14:textId="019A4A8A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72A5465" w14:textId="4DF46C60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4EE815F" w14:textId="3CE5D741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87FA5DD" w14:textId="340AF38A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232DD053" w14:textId="2F9DB5CD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50545569" w14:textId="4E5D721D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71EF9B9F" w14:textId="103221D8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E491157" w14:textId="042B2774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BD58074" w14:textId="523DC6BD" w:rsidR="00CD64D9" w:rsidRPr="00054F95" w:rsidRDefault="00CD64D9" w:rsidP="00CD64D9">
      <w:pPr>
        <w:rPr>
          <w:rFonts w:ascii="Times New Roman" w:hAnsi="Times New Roman" w:cs="Times New Roman"/>
          <w:color w:val="000000" w:themeColor="text1"/>
          <w:sz w:val="22"/>
        </w:rPr>
      </w:pPr>
      <w:r w:rsidRPr="00054F95">
        <w:rPr>
          <w:rFonts w:ascii="Times New Roman" w:hAnsi="Times New Roman" w:cs="Times New Roman"/>
          <w:color w:val="000000" w:themeColor="text1"/>
          <w:sz w:val="22"/>
        </w:rPr>
        <w:lastRenderedPageBreak/>
        <w:t>Table S</w:t>
      </w:r>
      <w:r>
        <w:rPr>
          <w:rFonts w:ascii="Times New Roman" w:hAnsi="Times New Roman" w:cs="Times New Roman"/>
          <w:color w:val="000000" w:themeColor="text1"/>
          <w:sz w:val="22"/>
        </w:rPr>
        <w:t>7</w:t>
      </w:r>
      <w:r w:rsidRPr="00054F95">
        <w:rPr>
          <w:rFonts w:ascii="Times New Roman" w:hAnsi="Times New Roman" w:cs="Times New Roman"/>
          <w:color w:val="000000" w:themeColor="text1"/>
          <w:sz w:val="22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2"/>
        </w:rPr>
        <w:t>List of PDB IDs of protein structures used in this paper.</w:t>
      </w:r>
    </w:p>
    <w:tbl>
      <w:tblPr>
        <w:tblW w:w="7220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80"/>
        <w:gridCol w:w="1080"/>
        <w:gridCol w:w="1640"/>
        <w:gridCol w:w="1640"/>
        <w:gridCol w:w="1780"/>
      </w:tblGrid>
      <w:tr w:rsidR="002C218D" w:rsidRPr="002C218D" w14:paraId="0FB3E1D6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14827B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Entry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DE9B07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PDB ID</w:t>
            </w:r>
          </w:p>
        </w:tc>
        <w:tc>
          <w:tcPr>
            <w:tcW w:w="16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EE1610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PLK1 domain</w:t>
            </w:r>
          </w:p>
        </w:tc>
        <w:tc>
          <w:tcPr>
            <w:tcW w:w="16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D13854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Ligands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AEA86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Resolution (Å)</w:t>
            </w:r>
          </w:p>
        </w:tc>
      </w:tr>
      <w:tr w:rsidR="002C218D" w:rsidRPr="002C218D" w14:paraId="5B787364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EB8957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0083BB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OU7</w:t>
            </w:r>
          </w:p>
        </w:tc>
        <w:tc>
          <w:tcPr>
            <w:tcW w:w="16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CA6E76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KD</w:t>
            </w:r>
          </w:p>
        </w:tc>
        <w:tc>
          <w:tcPr>
            <w:tcW w:w="164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FC60F7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ATP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208AC4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.4</w:t>
            </w:r>
          </w:p>
        </w:tc>
      </w:tr>
      <w:tr w:rsidR="002C218D" w:rsidRPr="002C218D" w14:paraId="369BCE85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EFBCA3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2495FA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3FC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9A6CB6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K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497A9B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Volasertib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F142C9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.45</w:t>
            </w:r>
          </w:p>
        </w:tc>
      </w:tr>
      <w:tr w:rsidR="002C218D" w:rsidRPr="002C218D" w14:paraId="72A5BE94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4E9252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B500AA2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RKU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B4E78D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K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24126B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BI2536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37900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1.95</w:t>
            </w:r>
          </w:p>
        </w:tc>
      </w:tr>
      <w:tr w:rsidR="002C218D" w:rsidRPr="002C218D" w14:paraId="11CFE119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D1BD7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71EC7C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4J5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8A21AB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K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E3A880C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TAK-18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81EF8E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.3</w:t>
            </w:r>
          </w:p>
        </w:tc>
      </w:tr>
      <w:tr w:rsidR="002C218D" w:rsidRPr="002C218D" w14:paraId="30BE1F3F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FB2CA2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4EC37AA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4J53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20557D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K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7C895C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TAK-960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AE45F1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.5</w:t>
            </w:r>
          </w:p>
        </w:tc>
      </w:tr>
      <w:tr w:rsidR="002C218D" w:rsidRPr="002C218D" w14:paraId="73267302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C16E8F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BB200A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5TA6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C91366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K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F9FBF5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Compound 15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43BFEA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.5</w:t>
            </w:r>
          </w:p>
        </w:tc>
      </w:tr>
      <w:tr w:rsidR="002C218D" w:rsidRPr="002C218D" w14:paraId="6EBBB9FF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170F5C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B50B2D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5TA8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7A6D27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K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BA46AA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Compound 1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835B05C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.6</w:t>
            </w:r>
          </w:p>
        </w:tc>
      </w:tr>
      <w:tr w:rsidR="002C218D" w:rsidRPr="002C218D" w14:paraId="6122C103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DB6027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047D07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YAC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3D4C9C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K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B0D910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proofErr w:type="spellStart"/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Onvansertib</w:t>
            </w:r>
            <w:proofErr w:type="spellEnd"/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83ECDD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.2</w:t>
            </w:r>
          </w:p>
        </w:tc>
      </w:tr>
      <w:tr w:rsidR="002C218D" w:rsidRPr="002C218D" w14:paraId="6987FCEB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536B22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419F10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3KB7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800CFD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K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7F407E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Compound 49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A01E7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.5</w:t>
            </w:r>
          </w:p>
        </w:tc>
      </w:tr>
      <w:tr w:rsidR="002C218D" w:rsidRPr="002C218D" w14:paraId="739704F5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FEA2E8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C6875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3THB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049F6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K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224D10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MLN0905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F351D4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.5</w:t>
            </w:r>
          </w:p>
        </w:tc>
      </w:tr>
      <w:tr w:rsidR="002C218D" w:rsidRPr="002C218D" w14:paraId="2DCBA108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A62E22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1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447D09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4A4O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7D7BF6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K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098753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Compound 13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957D6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.7</w:t>
            </w:r>
          </w:p>
        </w:tc>
      </w:tr>
      <w:tr w:rsidR="002C218D" w:rsidRPr="002C218D" w14:paraId="55F13D9D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ED8625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403C44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4A4L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54DC3D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K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91DA6B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Compound 25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74EE93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.35</w:t>
            </w:r>
          </w:p>
        </w:tc>
      </w:tr>
      <w:tr w:rsidR="002C218D" w:rsidRPr="002C218D" w14:paraId="5153EC21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D5A36D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EB5BF2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3P37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333A76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PBD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56C244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proofErr w:type="spellStart"/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FDPPLHSpTA</w:t>
            </w:r>
            <w:proofErr w:type="spellEnd"/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679F37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2.38</w:t>
            </w:r>
          </w:p>
        </w:tc>
      </w:tr>
      <w:tr w:rsidR="002C218D" w:rsidRPr="002C218D" w14:paraId="54B73A02" w14:textId="77777777" w:rsidTr="002C218D">
        <w:trPr>
          <w:trHeight w:val="330"/>
          <w:jc w:val="center"/>
        </w:trPr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967E3D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775B23D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3RQ7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43C452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PBD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CF68DD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4j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F6AF7E" w14:textId="77777777" w:rsidR="002C218D" w:rsidRPr="002C218D" w:rsidRDefault="002C218D" w:rsidP="002C218D">
            <w:pPr>
              <w:jc w:val="center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2C218D">
              <w:rPr>
                <w:rFonts w:ascii="Times New Roman" w:hAnsi="Times New Roman" w:cs="Times New Roman"/>
                <w:color w:val="000000" w:themeColor="text1"/>
                <w:sz w:val="22"/>
              </w:rPr>
              <w:t>1.55</w:t>
            </w:r>
          </w:p>
        </w:tc>
      </w:tr>
    </w:tbl>
    <w:p w14:paraId="66131AB5" w14:textId="77777777" w:rsidR="002C218D" w:rsidRDefault="002C218D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46E49FDB" w14:textId="5B7D0419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K</w:t>
      </w:r>
      <w:r>
        <w:rPr>
          <w:rFonts w:ascii="Times New Roman" w:hAnsi="Times New Roman" w:cs="Times New Roman"/>
          <w:color w:val="000000" w:themeColor="text1"/>
          <w:sz w:val="22"/>
        </w:rPr>
        <w:t>D: kinase domain</w:t>
      </w:r>
    </w:p>
    <w:p w14:paraId="4966B2D2" w14:textId="516ABA9D" w:rsidR="00CD64D9" w:rsidRDefault="00CD64D9" w:rsidP="0076153E">
      <w:pPr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 w:hint="eastAsia"/>
          <w:color w:val="000000" w:themeColor="text1"/>
          <w:sz w:val="22"/>
        </w:rPr>
        <w:t>P</w:t>
      </w:r>
      <w:r>
        <w:rPr>
          <w:rFonts w:ascii="Times New Roman" w:hAnsi="Times New Roman" w:cs="Times New Roman"/>
          <w:color w:val="000000" w:themeColor="text1"/>
          <w:sz w:val="22"/>
        </w:rPr>
        <w:t>BD: polo-box domain</w:t>
      </w:r>
    </w:p>
    <w:p w14:paraId="0685E996" w14:textId="5A5EDD15" w:rsidR="009E7D1F" w:rsidRDefault="009E7D1F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04545450" w14:textId="323320D5" w:rsidR="009E7D1F" w:rsidRDefault="009E7D1F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6E7F65D1" w14:textId="2871E5FC" w:rsidR="009E7D1F" w:rsidRDefault="009E7D1F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490AD1E" w14:textId="2D4E370F" w:rsidR="009E7D1F" w:rsidRDefault="009E7D1F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2CA30827" w14:textId="057C8182" w:rsidR="009E7D1F" w:rsidRDefault="009E7D1F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4811AB1" w14:textId="37E9B033" w:rsidR="009E7D1F" w:rsidRDefault="009E7D1F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1B195B56" w14:textId="36D1BEAC" w:rsidR="009E7D1F" w:rsidRDefault="009E7D1F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278C8A74" w14:textId="55A83FEF" w:rsidR="009E7D1F" w:rsidRDefault="009E7D1F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p w14:paraId="32A98BB7" w14:textId="2D61C7CB" w:rsidR="009E7D1F" w:rsidRDefault="009E7D1F" w:rsidP="0076153E">
      <w:pPr>
        <w:rPr>
          <w:rFonts w:ascii="Times New Roman" w:hAnsi="Times New Roman" w:cs="Times New Roman"/>
          <w:color w:val="000000" w:themeColor="text1"/>
          <w:sz w:val="22"/>
        </w:rPr>
      </w:pPr>
    </w:p>
    <w:sectPr w:rsidR="009E7D1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F156BC" w14:textId="77777777" w:rsidR="001C629B" w:rsidRDefault="001C629B" w:rsidP="005C7A2E">
      <w:pPr>
        <w:spacing w:after="0" w:line="240" w:lineRule="auto"/>
      </w:pPr>
      <w:r>
        <w:separator/>
      </w:r>
    </w:p>
  </w:endnote>
  <w:endnote w:type="continuationSeparator" w:id="0">
    <w:p w14:paraId="563162E8" w14:textId="77777777" w:rsidR="001C629B" w:rsidRDefault="001C629B" w:rsidP="005C7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A8E23" w14:textId="77777777" w:rsidR="001C629B" w:rsidRDefault="001C629B" w:rsidP="005C7A2E">
      <w:pPr>
        <w:spacing w:after="0" w:line="240" w:lineRule="auto"/>
      </w:pPr>
      <w:r>
        <w:separator/>
      </w:r>
    </w:p>
  </w:footnote>
  <w:footnote w:type="continuationSeparator" w:id="0">
    <w:p w14:paraId="5C8A7692" w14:textId="77777777" w:rsidR="001C629B" w:rsidRDefault="001C629B" w:rsidP="005C7A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6604"/>
    <w:multiLevelType w:val="hybridMultilevel"/>
    <w:tmpl w:val="9D848140"/>
    <w:lvl w:ilvl="0" w:tplc="2C342D3C">
      <w:start w:val="1"/>
      <w:numFmt w:val="decimal"/>
      <w:lvlText w:val="%1)"/>
      <w:lvlJc w:val="left"/>
      <w:pPr>
        <w:ind w:left="800" w:hanging="360"/>
      </w:pPr>
    </w:lvl>
    <w:lvl w:ilvl="1" w:tplc="04090019">
      <w:start w:val="1"/>
      <w:numFmt w:val="upperLetter"/>
      <w:lvlText w:val="%2."/>
      <w:lvlJc w:val="left"/>
      <w:pPr>
        <w:ind w:left="1320" w:hanging="440"/>
      </w:pPr>
    </w:lvl>
    <w:lvl w:ilvl="2" w:tplc="0409001B">
      <w:start w:val="1"/>
      <w:numFmt w:val="lowerRoman"/>
      <w:lvlText w:val="%3."/>
      <w:lvlJc w:val="right"/>
      <w:pPr>
        <w:ind w:left="1760" w:hanging="440"/>
      </w:pPr>
    </w:lvl>
    <w:lvl w:ilvl="3" w:tplc="0409000F">
      <w:start w:val="1"/>
      <w:numFmt w:val="decimal"/>
      <w:lvlText w:val="%4."/>
      <w:lvlJc w:val="left"/>
      <w:pPr>
        <w:ind w:left="2200" w:hanging="440"/>
      </w:pPr>
    </w:lvl>
    <w:lvl w:ilvl="4" w:tplc="04090019">
      <w:start w:val="1"/>
      <w:numFmt w:val="upperLetter"/>
      <w:lvlText w:val="%5."/>
      <w:lvlJc w:val="left"/>
      <w:pPr>
        <w:ind w:left="2640" w:hanging="440"/>
      </w:pPr>
    </w:lvl>
    <w:lvl w:ilvl="5" w:tplc="0409001B">
      <w:start w:val="1"/>
      <w:numFmt w:val="lowerRoman"/>
      <w:lvlText w:val="%6."/>
      <w:lvlJc w:val="right"/>
      <w:pPr>
        <w:ind w:left="3080" w:hanging="440"/>
      </w:pPr>
    </w:lvl>
    <w:lvl w:ilvl="6" w:tplc="0409000F">
      <w:start w:val="1"/>
      <w:numFmt w:val="decimal"/>
      <w:lvlText w:val="%7."/>
      <w:lvlJc w:val="left"/>
      <w:pPr>
        <w:ind w:left="3520" w:hanging="440"/>
      </w:pPr>
    </w:lvl>
    <w:lvl w:ilvl="7" w:tplc="04090019">
      <w:start w:val="1"/>
      <w:numFmt w:val="upperLetter"/>
      <w:lvlText w:val="%8."/>
      <w:lvlJc w:val="left"/>
      <w:pPr>
        <w:ind w:left="3960" w:hanging="440"/>
      </w:pPr>
    </w:lvl>
    <w:lvl w:ilvl="8" w:tplc="0409001B">
      <w:start w:val="1"/>
      <w:numFmt w:val="lowerRoman"/>
      <w:lvlText w:val="%9."/>
      <w:lvlJc w:val="right"/>
      <w:pPr>
        <w:ind w:left="4400" w:hanging="440"/>
      </w:pPr>
    </w:lvl>
  </w:abstractNum>
  <w:abstractNum w:abstractNumId="1" w15:restartNumberingAfterBreak="0">
    <w:nsid w:val="2D8E6C31"/>
    <w:multiLevelType w:val="hybridMultilevel"/>
    <w:tmpl w:val="B9686786"/>
    <w:lvl w:ilvl="0" w:tplc="03CC20E8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upperLetter"/>
      <w:lvlText w:val="%2.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>
      <w:start w:val="1"/>
      <w:numFmt w:val="decimal"/>
      <w:lvlText w:val="%4."/>
      <w:lvlJc w:val="left"/>
      <w:pPr>
        <w:ind w:left="1760" w:hanging="440"/>
      </w:pPr>
    </w:lvl>
    <w:lvl w:ilvl="4" w:tplc="04090019">
      <w:start w:val="1"/>
      <w:numFmt w:val="upperLetter"/>
      <w:lvlText w:val="%5."/>
      <w:lvlJc w:val="left"/>
      <w:pPr>
        <w:ind w:left="2200" w:hanging="440"/>
      </w:pPr>
    </w:lvl>
    <w:lvl w:ilvl="5" w:tplc="0409001B">
      <w:start w:val="1"/>
      <w:numFmt w:val="lowerRoman"/>
      <w:lvlText w:val="%6."/>
      <w:lvlJc w:val="right"/>
      <w:pPr>
        <w:ind w:left="2640" w:hanging="440"/>
      </w:pPr>
    </w:lvl>
    <w:lvl w:ilvl="6" w:tplc="0409000F">
      <w:start w:val="1"/>
      <w:numFmt w:val="decimal"/>
      <w:lvlText w:val="%7."/>
      <w:lvlJc w:val="left"/>
      <w:pPr>
        <w:ind w:left="3080" w:hanging="440"/>
      </w:pPr>
    </w:lvl>
    <w:lvl w:ilvl="7" w:tplc="04090019">
      <w:start w:val="1"/>
      <w:numFmt w:val="upperLetter"/>
      <w:lvlText w:val="%8."/>
      <w:lvlJc w:val="left"/>
      <w:pPr>
        <w:ind w:left="3520" w:hanging="440"/>
      </w:pPr>
    </w:lvl>
    <w:lvl w:ilvl="8" w:tplc="0409001B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CB2163F"/>
    <w:multiLevelType w:val="hybridMultilevel"/>
    <w:tmpl w:val="A926C7F0"/>
    <w:lvl w:ilvl="0" w:tplc="E340A05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upperLetter"/>
      <w:lvlText w:val="%2.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>
      <w:start w:val="1"/>
      <w:numFmt w:val="decimal"/>
      <w:lvlText w:val="%4."/>
      <w:lvlJc w:val="left"/>
      <w:pPr>
        <w:ind w:left="1760" w:hanging="440"/>
      </w:pPr>
    </w:lvl>
    <w:lvl w:ilvl="4" w:tplc="04090019">
      <w:start w:val="1"/>
      <w:numFmt w:val="upperLetter"/>
      <w:lvlText w:val="%5."/>
      <w:lvlJc w:val="left"/>
      <w:pPr>
        <w:ind w:left="2200" w:hanging="440"/>
      </w:pPr>
    </w:lvl>
    <w:lvl w:ilvl="5" w:tplc="0409001B">
      <w:start w:val="1"/>
      <w:numFmt w:val="lowerRoman"/>
      <w:lvlText w:val="%6."/>
      <w:lvlJc w:val="right"/>
      <w:pPr>
        <w:ind w:left="2640" w:hanging="440"/>
      </w:pPr>
    </w:lvl>
    <w:lvl w:ilvl="6" w:tplc="0409000F">
      <w:start w:val="1"/>
      <w:numFmt w:val="decimal"/>
      <w:lvlText w:val="%7."/>
      <w:lvlJc w:val="left"/>
      <w:pPr>
        <w:ind w:left="3080" w:hanging="440"/>
      </w:pPr>
    </w:lvl>
    <w:lvl w:ilvl="7" w:tplc="04090019">
      <w:start w:val="1"/>
      <w:numFmt w:val="upperLetter"/>
      <w:lvlText w:val="%8."/>
      <w:lvlJc w:val="left"/>
      <w:pPr>
        <w:ind w:left="3520" w:hanging="440"/>
      </w:pPr>
    </w:lvl>
    <w:lvl w:ilvl="8" w:tplc="0409001B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M7UwNbc0MTGzNDdR0lEKTi0uzszPAykwNKkFANgkLjctAAAA"/>
  </w:docVars>
  <w:rsids>
    <w:rsidRoot w:val="002E72BF"/>
    <w:rsid w:val="00001BF8"/>
    <w:rsid w:val="00002985"/>
    <w:rsid w:val="00002A65"/>
    <w:rsid w:val="000037E4"/>
    <w:rsid w:val="0000531B"/>
    <w:rsid w:val="00011E21"/>
    <w:rsid w:val="0001684A"/>
    <w:rsid w:val="00024FBE"/>
    <w:rsid w:val="00030AAC"/>
    <w:rsid w:val="0003192A"/>
    <w:rsid w:val="00031F49"/>
    <w:rsid w:val="00040113"/>
    <w:rsid w:val="00040338"/>
    <w:rsid w:val="00041B5B"/>
    <w:rsid w:val="0004205F"/>
    <w:rsid w:val="0004534E"/>
    <w:rsid w:val="00045B9A"/>
    <w:rsid w:val="00050865"/>
    <w:rsid w:val="00054340"/>
    <w:rsid w:val="00054F95"/>
    <w:rsid w:val="000601EF"/>
    <w:rsid w:val="00060E65"/>
    <w:rsid w:val="00063AF1"/>
    <w:rsid w:val="000651E1"/>
    <w:rsid w:val="000720F9"/>
    <w:rsid w:val="00072C74"/>
    <w:rsid w:val="00080CC4"/>
    <w:rsid w:val="000830E5"/>
    <w:rsid w:val="00085870"/>
    <w:rsid w:val="00085CC0"/>
    <w:rsid w:val="0009140D"/>
    <w:rsid w:val="00092BB0"/>
    <w:rsid w:val="0009483A"/>
    <w:rsid w:val="00095DC6"/>
    <w:rsid w:val="000962F7"/>
    <w:rsid w:val="000A28D5"/>
    <w:rsid w:val="000B5FB8"/>
    <w:rsid w:val="000C0271"/>
    <w:rsid w:val="000C0BA4"/>
    <w:rsid w:val="000C1231"/>
    <w:rsid w:val="000C2A80"/>
    <w:rsid w:val="000C3230"/>
    <w:rsid w:val="000C5159"/>
    <w:rsid w:val="000C6DCA"/>
    <w:rsid w:val="000D056D"/>
    <w:rsid w:val="000D6257"/>
    <w:rsid w:val="000D6A7F"/>
    <w:rsid w:val="000D6A9C"/>
    <w:rsid w:val="000D7C9C"/>
    <w:rsid w:val="000E0E44"/>
    <w:rsid w:val="000E257E"/>
    <w:rsid w:val="000E2DCA"/>
    <w:rsid w:val="000E2FF5"/>
    <w:rsid w:val="000E3DF9"/>
    <w:rsid w:val="000E6352"/>
    <w:rsid w:val="000E75B8"/>
    <w:rsid w:val="000F6450"/>
    <w:rsid w:val="000F6683"/>
    <w:rsid w:val="001042A8"/>
    <w:rsid w:val="001066A4"/>
    <w:rsid w:val="00106FB4"/>
    <w:rsid w:val="00107644"/>
    <w:rsid w:val="00111477"/>
    <w:rsid w:val="00113C27"/>
    <w:rsid w:val="00115E92"/>
    <w:rsid w:val="00120CA4"/>
    <w:rsid w:val="00120D4F"/>
    <w:rsid w:val="00121399"/>
    <w:rsid w:val="001253DC"/>
    <w:rsid w:val="00126597"/>
    <w:rsid w:val="001269D4"/>
    <w:rsid w:val="00127F48"/>
    <w:rsid w:val="00132A92"/>
    <w:rsid w:val="001337B6"/>
    <w:rsid w:val="00134B17"/>
    <w:rsid w:val="001355DF"/>
    <w:rsid w:val="0014097B"/>
    <w:rsid w:val="00141FF7"/>
    <w:rsid w:val="00143150"/>
    <w:rsid w:val="00143434"/>
    <w:rsid w:val="0014369C"/>
    <w:rsid w:val="00146CD7"/>
    <w:rsid w:val="00147360"/>
    <w:rsid w:val="00147D43"/>
    <w:rsid w:val="00152BA9"/>
    <w:rsid w:val="00153AE5"/>
    <w:rsid w:val="00154DE8"/>
    <w:rsid w:val="00155830"/>
    <w:rsid w:val="00157085"/>
    <w:rsid w:val="001613AA"/>
    <w:rsid w:val="00161C88"/>
    <w:rsid w:val="00163050"/>
    <w:rsid w:val="0016693E"/>
    <w:rsid w:val="00167D4D"/>
    <w:rsid w:val="00172920"/>
    <w:rsid w:val="00183520"/>
    <w:rsid w:val="0019706B"/>
    <w:rsid w:val="001A72B6"/>
    <w:rsid w:val="001A78D4"/>
    <w:rsid w:val="001B18F7"/>
    <w:rsid w:val="001B39C9"/>
    <w:rsid w:val="001B51B5"/>
    <w:rsid w:val="001C0234"/>
    <w:rsid w:val="001C3B98"/>
    <w:rsid w:val="001C4B8F"/>
    <w:rsid w:val="001C5653"/>
    <w:rsid w:val="001C629B"/>
    <w:rsid w:val="001C6DB2"/>
    <w:rsid w:val="001D6DF4"/>
    <w:rsid w:val="001E1DBA"/>
    <w:rsid w:val="001E3178"/>
    <w:rsid w:val="001E7086"/>
    <w:rsid w:val="001F2A2F"/>
    <w:rsid w:val="001F78F4"/>
    <w:rsid w:val="0020132F"/>
    <w:rsid w:val="002022E4"/>
    <w:rsid w:val="00206125"/>
    <w:rsid w:val="00212159"/>
    <w:rsid w:val="00220596"/>
    <w:rsid w:val="00221C08"/>
    <w:rsid w:val="00224FB5"/>
    <w:rsid w:val="00226ACF"/>
    <w:rsid w:val="00227066"/>
    <w:rsid w:val="00233825"/>
    <w:rsid w:val="0023788A"/>
    <w:rsid w:val="002401F6"/>
    <w:rsid w:val="00241E3F"/>
    <w:rsid w:val="002436DF"/>
    <w:rsid w:val="00245F05"/>
    <w:rsid w:val="0024791B"/>
    <w:rsid w:val="002514F9"/>
    <w:rsid w:val="0025157E"/>
    <w:rsid w:val="0025323D"/>
    <w:rsid w:val="002549B9"/>
    <w:rsid w:val="00254A96"/>
    <w:rsid w:val="0025732F"/>
    <w:rsid w:val="0025749D"/>
    <w:rsid w:val="00260592"/>
    <w:rsid w:val="0026303F"/>
    <w:rsid w:val="00263F5B"/>
    <w:rsid w:val="00271228"/>
    <w:rsid w:val="002775E8"/>
    <w:rsid w:val="00277779"/>
    <w:rsid w:val="00277BA6"/>
    <w:rsid w:val="00280A62"/>
    <w:rsid w:val="00282359"/>
    <w:rsid w:val="00282643"/>
    <w:rsid w:val="00286760"/>
    <w:rsid w:val="00293B53"/>
    <w:rsid w:val="002959D8"/>
    <w:rsid w:val="0029746B"/>
    <w:rsid w:val="00297EFB"/>
    <w:rsid w:val="002A0D3A"/>
    <w:rsid w:val="002A41EA"/>
    <w:rsid w:val="002A6D02"/>
    <w:rsid w:val="002B0069"/>
    <w:rsid w:val="002B246C"/>
    <w:rsid w:val="002B676C"/>
    <w:rsid w:val="002C218D"/>
    <w:rsid w:val="002C43BD"/>
    <w:rsid w:val="002C513A"/>
    <w:rsid w:val="002D064C"/>
    <w:rsid w:val="002D2AED"/>
    <w:rsid w:val="002D565E"/>
    <w:rsid w:val="002D5AB6"/>
    <w:rsid w:val="002D5EAD"/>
    <w:rsid w:val="002E217B"/>
    <w:rsid w:val="002E606B"/>
    <w:rsid w:val="002E72BF"/>
    <w:rsid w:val="002F331E"/>
    <w:rsid w:val="002F48B5"/>
    <w:rsid w:val="002F7984"/>
    <w:rsid w:val="00303734"/>
    <w:rsid w:val="003072BF"/>
    <w:rsid w:val="00310DBB"/>
    <w:rsid w:val="00322247"/>
    <w:rsid w:val="00325894"/>
    <w:rsid w:val="00326737"/>
    <w:rsid w:val="003314F1"/>
    <w:rsid w:val="00334E95"/>
    <w:rsid w:val="00336510"/>
    <w:rsid w:val="003374AC"/>
    <w:rsid w:val="003400DB"/>
    <w:rsid w:val="00341CE7"/>
    <w:rsid w:val="0034215A"/>
    <w:rsid w:val="003439A1"/>
    <w:rsid w:val="00344D8B"/>
    <w:rsid w:val="00344FBC"/>
    <w:rsid w:val="00345E1A"/>
    <w:rsid w:val="00347626"/>
    <w:rsid w:val="0035084A"/>
    <w:rsid w:val="00350F2A"/>
    <w:rsid w:val="0035368F"/>
    <w:rsid w:val="00354BAA"/>
    <w:rsid w:val="00357DE4"/>
    <w:rsid w:val="0036023B"/>
    <w:rsid w:val="00366B99"/>
    <w:rsid w:val="00371E25"/>
    <w:rsid w:val="00372190"/>
    <w:rsid w:val="003749AB"/>
    <w:rsid w:val="00377323"/>
    <w:rsid w:val="00385820"/>
    <w:rsid w:val="00393382"/>
    <w:rsid w:val="00395087"/>
    <w:rsid w:val="00396743"/>
    <w:rsid w:val="003A06A7"/>
    <w:rsid w:val="003A0B55"/>
    <w:rsid w:val="003A2A75"/>
    <w:rsid w:val="003A30AF"/>
    <w:rsid w:val="003A4301"/>
    <w:rsid w:val="003A4A11"/>
    <w:rsid w:val="003B0504"/>
    <w:rsid w:val="003B37C3"/>
    <w:rsid w:val="003B4BAF"/>
    <w:rsid w:val="003B532B"/>
    <w:rsid w:val="003C0AC8"/>
    <w:rsid w:val="003C123A"/>
    <w:rsid w:val="003C1C36"/>
    <w:rsid w:val="003C3E38"/>
    <w:rsid w:val="003C5B71"/>
    <w:rsid w:val="003C5C33"/>
    <w:rsid w:val="003D2953"/>
    <w:rsid w:val="003D3DB6"/>
    <w:rsid w:val="003D6F45"/>
    <w:rsid w:val="003D75C1"/>
    <w:rsid w:val="003E0194"/>
    <w:rsid w:val="003E0CD2"/>
    <w:rsid w:val="003E1C02"/>
    <w:rsid w:val="003E20DE"/>
    <w:rsid w:val="003E3D10"/>
    <w:rsid w:val="003F36A2"/>
    <w:rsid w:val="0040172D"/>
    <w:rsid w:val="0040383A"/>
    <w:rsid w:val="00404EEF"/>
    <w:rsid w:val="00410E8C"/>
    <w:rsid w:val="004122FD"/>
    <w:rsid w:val="00412F3E"/>
    <w:rsid w:val="00413590"/>
    <w:rsid w:val="00414977"/>
    <w:rsid w:val="00420CF5"/>
    <w:rsid w:val="00420DCD"/>
    <w:rsid w:val="00421883"/>
    <w:rsid w:val="004229BB"/>
    <w:rsid w:val="00425367"/>
    <w:rsid w:val="00426E19"/>
    <w:rsid w:val="00427DC9"/>
    <w:rsid w:val="00442DDA"/>
    <w:rsid w:val="00442E1F"/>
    <w:rsid w:val="00446429"/>
    <w:rsid w:val="00450AFB"/>
    <w:rsid w:val="004556F6"/>
    <w:rsid w:val="00464B98"/>
    <w:rsid w:val="004705EF"/>
    <w:rsid w:val="00473FA7"/>
    <w:rsid w:val="00474538"/>
    <w:rsid w:val="00475108"/>
    <w:rsid w:val="004753E6"/>
    <w:rsid w:val="00476F64"/>
    <w:rsid w:val="004818B1"/>
    <w:rsid w:val="004832C5"/>
    <w:rsid w:val="00486827"/>
    <w:rsid w:val="00486C15"/>
    <w:rsid w:val="00491E91"/>
    <w:rsid w:val="00493995"/>
    <w:rsid w:val="00497B6A"/>
    <w:rsid w:val="004A0A12"/>
    <w:rsid w:val="004A23BC"/>
    <w:rsid w:val="004A2C3B"/>
    <w:rsid w:val="004A498C"/>
    <w:rsid w:val="004A4BB6"/>
    <w:rsid w:val="004B20B0"/>
    <w:rsid w:val="004B6A00"/>
    <w:rsid w:val="004B743F"/>
    <w:rsid w:val="004C22AC"/>
    <w:rsid w:val="004C297C"/>
    <w:rsid w:val="004C5E52"/>
    <w:rsid w:val="004C606F"/>
    <w:rsid w:val="004C70A8"/>
    <w:rsid w:val="004C7E5C"/>
    <w:rsid w:val="004E07CE"/>
    <w:rsid w:val="004E11BC"/>
    <w:rsid w:val="004E201A"/>
    <w:rsid w:val="004E3931"/>
    <w:rsid w:val="004F1D3E"/>
    <w:rsid w:val="004F1FEF"/>
    <w:rsid w:val="004F3C2F"/>
    <w:rsid w:val="004F64B4"/>
    <w:rsid w:val="004F7F2D"/>
    <w:rsid w:val="005012CD"/>
    <w:rsid w:val="00502B5C"/>
    <w:rsid w:val="00504FAC"/>
    <w:rsid w:val="00505F55"/>
    <w:rsid w:val="005100C5"/>
    <w:rsid w:val="0051560B"/>
    <w:rsid w:val="005174F3"/>
    <w:rsid w:val="00517EDE"/>
    <w:rsid w:val="005207B7"/>
    <w:rsid w:val="005221F7"/>
    <w:rsid w:val="0052371B"/>
    <w:rsid w:val="005248FB"/>
    <w:rsid w:val="005258B6"/>
    <w:rsid w:val="00531E6C"/>
    <w:rsid w:val="005339DA"/>
    <w:rsid w:val="0053482E"/>
    <w:rsid w:val="005426BE"/>
    <w:rsid w:val="00545D8E"/>
    <w:rsid w:val="00547144"/>
    <w:rsid w:val="005524E4"/>
    <w:rsid w:val="00555708"/>
    <w:rsid w:val="00557D39"/>
    <w:rsid w:val="00562794"/>
    <w:rsid w:val="00564B9B"/>
    <w:rsid w:val="00567F2A"/>
    <w:rsid w:val="00570F6E"/>
    <w:rsid w:val="00571A52"/>
    <w:rsid w:val="00572D22"/>
    <w:rsid w:val="0057583B"/>
    <w:rsid w:val="005802BD"/>
    <w:rsid w:val="005830F2"/>
    <w:rsid w:val="005879E1"/>
    <w:rsid w:val="0059003C"/>
    <w:rsid w:val="00590851"/>
    <w:rsid w:val="00594D27"/>
    <w:rsid w:val="005A26B8"/>
    <w:rsid w:val="005A2A24"/>
    <w:rsid w:val="005A3369"/>
    <w:rsid w:val="005A358B"/>
    <w:rsid w:val="005A4DF0"/>
    <w:rsid w:val="005A52F5"/>
    <w:rsid w:val="005A7364"/>
    <w:rsid w:val="005A76DB"/>
    <w:rsid w:val="005B0096"/>
    <w:rsid w:val="005B3A39"/>
    <w:rsid w:val="005B40FB"/>
    <w:rsid w:val="005C2541"/>
    <w:rsid w:val="005C660F"/>
    <w:rsid w:val="005C6A21"/>
    <w:rsid w:val="005C6A73"/>
    <w:rsid w:val="005C7A2E"/>
    <w:rsid w:val="005C7ACB"/>
    <w:rsid w:val="005D133F"/>
    <w:rsid w:val="005D15E4"/>
    <w:rsid w:val="005D59DE"/>
    <w:rsid w:val="005D616C"/>
    <w:rsid w:val="005E0795"/>
    <w:rsid w:val="005E0EB1"/>
    <w:rsid w:val="005E0F62"/>
    <w:rsid w:val="005E1A4E"/>
    <w:rsid w:val="005F04CA"/>
    <w:rsid w:val="005F1766"/>
    <w:rsid w:val="005F238A"/>
    <w:rsid w:val="005F5717"/>
    <w:rsid w:val="00600547"/>
    <w:rsid w:val="00602CD4"/>
    <w:rsid w:val="00602CF4"/>
    <w:rsid w:val="00603563"/>
    <w:rsid w:val="00605FCD"/>
    <w:rsid w:val="006129F6"/>
    <w:rsid w:val="00614DD1"/>
    <w:rsid w:val="00615675"/>
    <w:rsid w:val="00622A81"/>
    <w:rsid w:val="0062452C"/>
    <w:rsid w:val="006245B1"/>
    <w:rsid w:val="00630073"/>
    <w:rsid w:val="00630D44"/>
    <w:rsid w:val="00643A93"/>
    <w:rsid w:val="00644BED"/>
    <w:rsid w:val="00646855"/>
    <w:rsid w:val="00646908"/>
    <w:rsid w:val="00646F97"/>
    <w:rsid w:val="00647E9F"/>
    <w:rsid w:val="006519D9"/>
    <w:rsid w:val="00652BFC"/>
    <w:rsid w:val="00653D9A"/>
    <w:rsid w:val="00656D81"/>
    <w:rsid w:val="006578BA"/>
    <w:rsid w:val="00660689"/>
    <w:rsid w:val="00661A76"/>
    <w:rsid w:val="00664AEA"/>
    <w:rsid w:val="00665459"/>
    <w:rsid w:val="006706D6"/>
    <w:rsid w:val="00671297"/>
    <w:rsid w:val="00671461"/>
    <w:rsid w:val="006724E3"/>
    <w:rsid w:val="00673E38"/>
    <w:rsid w:val="00675261"/>
    <w:rsid w:val="00675FCD"/>
    <w:rsid w:val="006765D5"/>
    <w:rsid w:val="00676FF0"/>
    <w:rsid w:val="006815A3"/>
    <w:rsid w:val="006827A3"/>
    <w:rsid w:val="00684230"/>
    <w:rsid w:val="006849D4"/>
    <w:rsid w:val="00687D58"/>
    <w:rsid w:val="00692BDF"/>
    <w:rsid w:val="006946E4"/>
    <w:rsid w:val="00694731"/>
    <w:rsid w:val="00695D7F"/>
    <w:rsid w:val="006B7DA9"/>
    <w:rsid w:val="006C0829"/>
    <w:rsid w:val="006C291A"/>
    <w:rsid w:val="006C593B"/>
    <w:rsid w:val="006C6EF8"/>
    <w:rsid w:val="006C78EC"/>
    <w:rsid w:val="006D0BE5"/>
    <w:rsid w:val="006D2F24"/>
    <w:rsid w:val="006D792F"/>
    <w:rsid w:val="006E26DC"/>
    <w:rsid w:val="006E4F4C"/>
    <w:rsid w:val="006F4EF5"/>
    <w:rsid w:val="006F5ABC"/>
    <w:rsid w:val="0070029B"/>
    <w:rsid w:val="007007D0"/>
    <w:rsid w:val="00700861"/>
    <w:rsid w:val="00702DB5"/>
    <w:rsid w:val="007036F5"/>
    <w:rsid w:val="00703C25"/>
    <w:rsid w:val="00705E35"/>
    <w:rsid w:val="00706499"/>
    <w:rsid w:val="0070712D"/>
    <w:rsid w:val="0070759E"/>
    <w:rsid w:val="00711412"/>
    <w:rsid w:val="00711912"/>
    <w:rsid w:val="007121AA"/>
    <w:rsid w:val="007128DA"/>
    <w:rsid w:val="00713975"/>
    <w:rsid w:val="00714E4F"/>
    <w:rsid w:val="00715314"/>
    <w:rsid w:val="00722090"/>
    <w:rsid w:val="007310FB"/>
    <w:rsid w:val="00731BB6"/>
    <w:rsid w:val="00735ADD"/>
    <w:rsid w:val="00741596"/>
    <w:rsid w:val="00744A07"/>
    <w:rsid w:val="00744EDC"/>
    <w:rsid w:val="00751365"/>
    <w:rsid w:val="00752D25"/>
    <w:rsid w:val="00753A03"/>
    <w:rsid w:val="00755556"/>
    <w:rsid w:val="00755C24"/>
    <w:rsid w:val="00756360"/>
    <w:rsid w:val="0076153E"/>
    <w:rsid w:val="00762A3D"/>
    <w:rsid w:val="0077435F"/>
    <w:rsid w:val="007767D4"/>
    <w:rsid w:val="00777729"/>
    <w:rsid w:val="00783D71"/>
    <w:rsid w:val="00787455"/>
    <w:rsid w:val="007920D3"/>
    <w:rsid w:val="00796516"/>
    <w:rsid w:val="007A4D17"/>
    <w:rsid w:val="007B3C80"/>
    <w:rsid w:val="007B4824"/>
    <w:rsid w:val="007B5658"/>
    <w:rsid w:val="007C120C"/>
    <w:rsid w:val="007C2447"/>
    <w:rsid w:val="007C38AA"/>
    <w:rsid w:val="007C7CDF"/>
    <w:rsid w:val="007D3183"/>
    <w:rsid w:val="007D4BE8"/>
    <w:rsid w:val="007D4F2A"/>
    <w:rsid w:val="007D5EB5"/>
    <w:rsid w:val="007D6F2C"/>
    <w:rsid w:val="007D7755"/>
    <w:rsid w:val="007D78E6"/>
    <w:rsid w:val="007E1192"/>
    <w:rsid w:val="007E3CC3"/>
    <w:rsid w:val="007F152E"/>
    <w:rsid w:val="007F4C2B"/>
    <w:rsid w:val="008033F8"/>
    <w:rsid w:val="00807E8C"/>
    <w:rsid w:val="008116E3"/>
    <w:rsid w:val="008135F9"/>
    <w:rsid w:val="00813965"/>
    <w:rsid w:val="00814AA2"/>
    <w:rsid w:val="00814AAA"/>
    <w:rsid w:val="00815F7E"/>
    <w:rsid w:val="00822BB7"/>
    <w:rsid w:val="00826CFC"/>
    <w:rsid w:val="008272D2"/>
    <w:rsid w:val="00833A67"/>
    <w:rsid w:val="00833AD2"/>
    <w:rsid w:val="00833FBC"/>
    <w:rsid w:val="00835952"/>
    <w:rsid w:val="00836630"/>
    <w:rsid w:val="00844C49"/>
    <w:rsid w:val="00844D42"/>
    <w:rsid w:val="00850A65"/>
    <w:rsid w:val="00851CEA"/>
    <w:rsid w:val="00855A6C"/>
    <w:rsid w:val="00860BEB"/>
    <w:rsid w:val="00863084"/>
    <w:rsid w:val="00865BE7"/>
    <w:rsid w:val="008670BE"/>
    <w:rsid w:val="0087126A"/>
    <w:rsid w:val="00873BEF"/>
    <w:rsid w:val="00893269"/>
    <w:rsid w:val="008957B0"/>
    <w:rsid w:val="00896463"/>
    <w:rsid w:val="0089669D"/>
    <w:rsid w:val="00896BF7"/>
    <w:rsid w:val="00896D61"/>
    <w:rsid w:val="008A329B"/>
    <w:rsid w:val="008A37D7"/>
    <w:rsid w:val="008A4F4F"/>
    <w:rsid w:val="008A7E9D"/>
    <w:rsid w:val="008A7F37"/>
    <w:rsid w:val="008B4D58"/>
    <w:rsid w:val="008B5390"/>
    <w:rsid w:val="008B5F18"/>
    <w:rsid w:val="008C2008"/>
    <w:rsid w:val="008C27F4"/>
    <w:rsid w:val="008C4BC7"/>
    <w:rsid w:val="008C6EA5"/>
    <w:rsid w:val="008D23BC"/>
    <w:rsid w:val="008D2CE1"/>
    <w:rsid w:val="008D4074"/>
    <w:rsid w:val="008D6556"/>
    <w:rsid w:val="008D687B"/>
    <w:rsid w:val="008D7A7A"/>
    <w:rsid w:val="008E141B"/>
    <w:rsid w:val="008E440F"/>
    <w:rsid w:val="008E5700"/>
    <w:rsid w:val="008E5B31"/>
    <w:rsid w:val="008E6AD0"/>
    <w:rsid w:val="008F25E9"/>
    <w:rsid w:val="008F2E6C"/>
    <w:rsid w:val="008F3E59"/>
    <w:rsid w:val="008F61DC"/>
    <w:rsid w:val="00904297"/>
    <w:rsid w:val="009047A7"/>
    <w:rsid w:val="009079BF"/>
    <w:rsid w:val="00907ADE"/>
    <w:rsid w:val="009139CC"/>
    <w:rsid w:val="00913E93"/>
    <w:rsid w:val="00915738"/>
    <w:rsid w:val="00915E16"/>
    <w:rsid w:val="0091742F"/>
    <w:rsid w:val="00917BD1"/>
    <w:rsid w:val="009243E7"/>
    <w:rsid w:val="009274EA"/>
    <w:rsid w:val="00934FF1"/>
    <w:rsid w:val="00940C7D"/>
    <w:rsid w:val="009430E7"/>
    <w:rsid w:val="009454EF"/>
    <w:rsid w:val="009502AA"/>
    <w:rsid w:val="009564E1"/>
    <w:rsid w:val="00956829"/>
    <w:rsid w:val="009659E8"/>
    <w:rsid w:val="00965E07"/>
    <w:rsid w:val="00966014"/>
    <w:rsid w:val="00966BD5"/>
    <w:rsid w:val="00970E9A"/>
    <w:rsid w:val="00972248"/>
    <w:rsid w:val="009728A0"/>
    <w:rsid w:val="00974255"/>
    <w:rsid w:val="009743F3"/>
    <w:rsid w:val="00977D44"/>
    <w:rsid w:val="00982E6A"/>
    <w:rsid w:val="009861E2"/>
    <w:rsid w:val="009868CD"/>
    <w:rsid w:val="00991465"/>
    <w:rsid w:val="00996000"/>
    <w:rsid w:val="00996836"/>
    <w:rsid w:val="009A056D"/>
    <w:rsid w:val="009A1E58"/>
    <w:rsid w:val="009A37F6"/>
    <w:rsid w:val="009A5623"/>
    <w:rsid w:val="009B4C73"/>
    <w:rsid w:val="009C0295"/>
    <w:rsid w:val="009C215F"/>
    <w:rsid w:val="009C5D2E"/>
    <w:rsid w:val="009C6D21"/>
    <w:rsid w:val="009C7409"/>
    <w:rsid w:val="009C7F63"/>
    <w:rsid w:val="009D02DE"/>
    <w:rsid w:val="009D15B6"/>
    <w:rsid w:val="009D54D3"/>
    <w:rsid w:val="009D6686"/>
    <w:rsid w:val="009E0E28"/>
    <w:rsid w:val="009E214E"/>
    <w:rsid w:val="009E2B40"/>
    <w:rsid w:val="009E6F4D"/>
    <w:rsid w:val="009E7D1F"/>
    <w:rsid w:val="009F3F92"/>
    <w:rsid w:val="00A04564"/>
    <w:rsid w:val="00A079F6"/>
    <w:rsid w:val="00A10A9F"/>
    <w:rsid w:val="00A11B3C"/>
    <w:rsid w:val="00A11C64"/>
    <w:rsid w:val="00A1647C"/>
    <w:rsid w:val="00A1728D"/>
    <w:rsid w:val="00A219F2"/>
    <w:rsid w:val="00A26B1C"/>
    <w:rsid w:val="00A27B9D"/>
    <w:rsid w:val="00A30373"/>
    <w:rsid w:val="00A32155"/>
    <w:rsid w:val="00A34373"/>
    <w:rsid w:val="00A42EB9"/>
    <w:rsid w:val="00A443C0"/>
    <w:rsid w:val="00A514EB"/>
    <w:rsid w:val="00A51E9B"/>
    <w:rsid w:val="00A630E0"/>
    <w:rsid w:val="00A64339"/>
    <w:rsid w:val="00A67352"/>
    <w:rsid w:val="00A76A4C"/>
    <w:rsid w:val="00A776D2"/>
    <w:rsid w:val="00A866FC"/>
    <w:rsid w:val="00A8713E"/>
    <w:rsid w:val="00A91775"/>
    <w:rsid w:val="00AA09E4"/>
    <w:rsid w:val="00AA171D"/>
    <w:rsid w:val="00AA2CD1"/>
    <w:rsid w:val="00AA3F36"/>
    <w:rsid w:val="00AA5576"/>
    <w:rsid w:val="00AA696D"/>
    <w:rsid w:val="00AA7BFA"/>
    <w:rsid w:val="00AB21FD"/>
    <w:rsid w:val="00AB4498"/>
    <w:rsid w:val="00AB4971"/>
    <w:rsid w:val="00AC1921"/>
    <w:rsid w:val="00AC596E"/>
    <w:rsid w:val="00AD1AA8"/>
    <w:rsid w:val="00AD1D38"/>
    <w:rsid w:val="00AD38E0"/>
    <w:rsid w:val="00AF01B7"/>
    <w:rsid w:val="00B002B7"/>
    <w:rsid w:val="00B02ADA"/>
    <w:rsid w:val="00B070F1"/>
    <w:rsid w:val="00B21759"/>
    <w:rsid w:val="00B24056"/>
    <w:rsid w:val="00B24B37"/>
    <w:rsid w:val="00B306DF"/>
    <w:rsid w:val="00B31390"/>
    <w:rsid w:val="00B31BA5"/>
    <w:rsid w:val="00B33039"/>
    <w:rsid w:val="00B3527C"/>
    <w:rsid w:val="00B37DA7"/>
    <w:rsid w:val="00B43453"/>
    <w:rsid w:val="00B46FB2"/>
    <w:rsid w:val="00B529C6"/>
    <w:rsid w:val="00B52A0B"/>
    <w:rsid w:val="00B57188"/>
    <w:rsid w:val="00B60493"/>
    <w:rsid w:val="00B8085A"/>
    <w:rsid w:val="00B81CCD"/>
    <w:rsid w:val="00B83919"/>
    <w:rsid w:val="00B83AD4"/>
    <w:rsid w:val="00B84024"/>
    <w:rsid w:val="00B842E2"/>
    <w:rsid w:val="00B90542"/>
    <w:rsid w:val="00B96C63"/>
    <w:rsid w:val="00BA4796"/>
    <w:rsid w:val="00BA7B21"/>
    <w:rsid w:val="00BB18FB"/>
    <w:rsid w:val="00BB5E8B"/>
    <w:rsid w:val="00BC56DC"/>
    <w:rsid w:val="00BD06A0"/>
    <w:rsid w:val="00BD0839"/>
    <w:rsid w:val="00BD157D"/>
    <w:rsid w:val="00BE406D"/>
    <w:rsid w:val="00BE67D5"/>
    <w:rsid w:val="00BF7E1E"/>
    <w:rsid w:val="00C006C0"/>
    <w:rsid w:val="00C01936"/>
    <w:rsid w:val="00C02CA3"/>
    <w:rsid w:val="00C05C80"/>
    <w:rsid w:val="00C07074"/>
    <w:rsid w:val="00C0785A"/>
    <w:rsid w:val="00C12607"/>
    <w:rsid w:val="00C1539D"/>
    <w:rsid w:val="00C20E4B"/>
    <w:rsid w:val="00C22DD0"/>
    <w:rsid w:val="00C22E69"/>
    <w:rsid w:val="00C25D23"/>
    <w:rsid w:val="00C26BB3"/>
    <w:rsid w:val="00C26C49"/>
    <w:rsid w:val="00C26FE9"/>
    <w:rsid w:val="00C31B14"/>
    <w:rsid w:val="00C32CBB"/>
    <w:rsid w:val="00C41526"/>
    <w:rsid w:val="00C43FCC"/>
    <w:rsid w:val="00C4791F"/>
    <w:rsid w:val="00C514C0"/>
    <w:rsid w:val="00C533D3"/>
    <w:rsid w:val="00C533DB"/>
    <w:rsid w:val="00C54276"/>
    <w:rsid w:val="00C5579C"/>
    <w:rsid w:val="00C55C75"/>
    <w:rsid w:val="00C55E5A"/>
    <w:rsid w:val="00C55FF1"/>
    <w:rsid w:val="00C612A4"/>
    <w:rsid w:val="00C616E7"/>
    <w:rsid w:val="00C70658"/>
    <w:rsid w:val="00C73A75"/>
    <w:rsid w:val="00C7551C"/>
    <w:rsid w:val="00C75A3B"/>
    <w:rsid w:val="00C84773"/>
    <w:rsid w:val="00C85C3A"/>
    <w:rsid w:val="00C92779"/>
    <w:rsid w:val="00C92BC9"/>
    <w:rsid w:val="00C94F06"/>
    <w:rsid w:val="00C960E9"/>
    <w:rsid w:val="00CA1BEE"/>
    <w:rsid w:val="00CA2F41"/>
    <w:rsid w:val="00CA3CC2"/>
    <w:rsid w:val="00CA3FD6"/>
    <w:rsid w:val="00CA45FB"/>
    <w:rsid w:val="00CB024B"/>
    <w:rsid w:val="00CC1994"/>
    <w:rsid w:val="00CC2A33"/>
    <w:rsid w:val="00CC434A"/>
    <w:rsid w:val="00CC4E82"/>
    <w:rsid w:val="00CC5F95"/>
    <w:rsid w:val="00CD2670"/>
    <w:rsid w:val="00CD64D9"/>
    <w:rsid w:val="00CD68E3"/>
    <w:rsid w:val="00CE2E8E"/>
    <w:rsid w:val="00CE32B8"/>
    <w:rsid w:val="00CE57D7"/>
    <w:rsid w:val="00CF2E45"/>
    <w:rsid w:val="00CF3AD4"/>
    <w:rsid w:val="00CF5620"/>
    <w:rsid w:val="00D02B32"/>
    <w:rsid w:val="00D034E2"/>
    <w:rsid w:val="00D049EC"/>
    <w:rsid w:val="00D07A34"/>
    <w:rsid w:val="00D07B92"/>
    <w:rsid w:val="00D106A6"/>
    <w:rsid w:val="00D136BB"/>
    <w:rsid w:val="00D141DD"/>
    <w:rsid w:val="00D15A1C"/>
    <w:rsid w:val="00D1674B"/>
    <w:rsid w:val="00D17337"/>
    <w:rsid w:val="00D17E05"/>
    <w:rsid w:val="00D17E6C"/>
    <w:rsid w:val="00D21FFB"/>
    <w:rsid w:val="00D2688D"/>
    <w:rsid w:val="00D40355"/>
    <w:rsid w:val="00D41D65"/>
    <w:rsid w:val="00D52686"/>
    <w:rsid w:val="00D53B15"/>
    <w:rsid w:val="00D54891"/>
    <w:rsid w:val="00D54B0D"/>
    <w:rsid w:val="00D574D1"/>
    <w:rsid w:val="00D6193D"/>
    <w:rsid w:val="00D66A7E"/>
    <w:rsid w:val="00D67984"/>
    <w:rsid w:val="00D73211"/>
    <w:rsid w:val="00D7625B"/>
    <w:rsid w:val="00D81BF8"/>
    <w:rsid w:val="00D86ED3"/>
    <w:rsid w:val="00D87898"/>
    <w:rsid w:val="00D95F17"/>
    <w:rsid w:val="00DA27DD"/>
    <w:rsid w:val="00DA45CD"/>
    <w:rsid w:val="00DA51CD"/>
    <w:rsid w:val="00DB33AE"/>
    <w:rsid w:val="00DB4DD8"/>
    <w:rsid w:val="00DC1AA5"/>
    <w:rsid w:val="00DC42D4"/>
    <w:rsid w:val="00DC5CA5"/>
    <w:rsid w:val="00DD05B2"/>
    <w:rsid w:val="00DD0D1A"/>
    <w:rsid w:val="00DD4E5D"/>
    <w:rsid w:val="00DD7018"/>
    <w:rsid w:val="00DE0402"/>
    <w:rsid w:val="00DE264E"/>
    <w:rsid w:val="00DE5A9C"/>
    <w:rsid w:val="00DE68B0"/>
    <w:rsid w:val="00DE7137"/>
    <w:rsid w:val="00DF01C2"/>
    <w:rsid w:val="00DF26D2"/>
    <w:rsid w:val="00DF318A"/>
    <w:rsid w:val="00DF3736"/>
    <w:rsid w:val="00DF399C"/>
    <w:rsid w:val="00DF4B57"/>
    <w:rsid w:val="00DF6D6D"/>
    <w:rsid w:val="00DF6FA8"/>
    <w:rsid w:val="00E0029B"/>
    <w:rsid w:val="00E0104E"/>
    <w:rsid w:val="00E01271"/>
    <w:rsid w:val="00E04D9E"/>
    <w:rsid w:val="00E04DA0"/>
    <w:rsid w:val="00E05A07"/>
    <w:rsid w:val="00E05DDD"/>
    <w:rsid w:val="00E11E99"/>
    <w:rsid w:val="00E14989"/>
    <w:rsid w:val="00E15F0F"/>
    <w:rsid w:val="00E15FF9"/>
    <w:rsid w:val="00E17361"/>
    <w:rsid w:val="00E2119C"/>
    <w:rsid w:val="00E219D0"/>
    <w:rsid w:val="00E226DE"/>
    <w:rsid w:val="00E32F1C"/>
    <w:rsid w:val="00E33B02"/>
    <w:rsid w:val="00E45FCC"/>
    <w:rsid w:val="00E47B9B"/>
    <w:rsid w:val="00E51BBC"/>
    <w:rsid w:val="00E60DC2"/>
    <w:rsid w:val="00E614EE"/>
    <w:rsid w:val="00E61C8B"/>
    <w:rsid w:val="00E63239"/>
    <w:rsid w:val="00E7420C"/>
    <w:rsid w:val="00E743D8"/>
    <w:rsid w:val="00E82122"/>
    <w:rsid w:val="00E8369F"/>
    <w:rsid w:val="00E90473"/>
    <w:rsid w:val="00E945C3"/>
    <w:rsid w:val="00E94651"/>
    <w:rsid w:val="00E94A23"/>
    <w:rsid w:val="00E94E9E"/>
    <w:rsid w:val="00E95640"/>
    <w:rsid w:val="00EA0B35"/>
    <w:rsid w:val="00EA0EB7"/>
    <w:rsid w:val="00EA1CBB"/>
    <w:rsid w:val="00EA7635"/>
    <w:rsid w:val="00EB2FFF"/>
    <w:rsid w:val="00EB343D"/>
    <w:rsid w:val="00EB4A9C"/>
    <w:rsid w:val="00EB61EE"/>
    <w:rsid w:val="00EB686C"/>
    <w:rsid w:val="00EC041D"/>
    <w:rsid w:val="00EC0EAE"/>
    <w:rsid w:val="00EC2009"/>
    <w:rsid w:val="00EC3736"/>
    <w:rsid w:val="00EC3FA2"/>
    <w:rsid w:val="00EC7CC4"/>
    <w:rsid w:val="00ED0D06"/>
    <w:rsid w:val="00ED1582"/>
    <w:rsid w:val="00ED4924"/>
    <w:rsid w:val="00ED6EA8"/>
    <w:rsid w:val="00ED7AAD"/>
    <w:rsid w:val="00EE0EF5"/>
    <w:rsid w:val="00EE5528"/>
    <w:rsid w:val="00EF0937"/>
    <w:rsid w:val="00EF28C8"/>
    <w:rsid w:val="00F04597"/>
    <w:rsid w:val="00F06C32"/>
    <w:rsid w:val="00F10989"/>
    <w:rsid w:val="00F1454C"/>
    <w:rsid w:val="00F1597D"/>
    <w:rsid w:val="00F15A71"/>
    <w:rsid w:val="00F17429"/>
    <w:rsid w:val="00F21186"/>
    <w:rsid w:val="00F22144"/>
    <w:rsid w:val="00F27ABF"/>
    <w:rsid w:val="00F3145E"/>
    <w:rsid w:val="00F3488E"/>
    <w:rsid w:val="00F34D55"/>
    <w:rsid w:val="00F3549B"/>
    <w:rsid w:val="00F357FD"/>
    <w:rsid w:val="00F40258"/>
    <w:rsid w:val="00F40C9F"/>
    <w:rsid w:val="00F41E5A"/>
    <w:rsid w:val="00F46BB8"/>
    <w:rsid w:val="00F51AD4"/>
    <w:rsid w:val="00F54244"/>
    <w:rsid w:val="00F5737C"/>
    <w:rsid w:val="00F57523"/>
    <w:rsid w:val="00F62B9C"/>
    <w:rsid w:val="00F65767"/>
    <w:rsid w:val="00F668BE"/>
    <w:rsid w:val="00F71F06"/>
    <w:rsid w:val="00F7285C"/>
    <w:rsid w:val="00F74588"/>
    <w:rsid w:val="00F758F8"/>
    <w:rsid w:val="00F76390"/>
    <w:rsid w:val="00F77732"/>
    <w:rsid w:val="00F856DF"/>
    <w:rsid w:val="00F8632E"/>
    <w:rsid w:val="00F95110"/>
    <w:rsid w:val="00F9604C"/>
    <w:rsid w:val="00F97E7E"/>
    <w:rsid w:val="00FA6506"/>
    <w:rsid w:val="00FB60F3"/>
    <w:rsid w:val="00FC05E3"/>
    <w:rsid w:val="00FC2509"/>
    <w:rsid w:val="00FC4997"/>
    <w:rsid w:val="00FC580F"/>
    <w:rsid w:val="00FD1983"/>
    <w:rsid w:val="00FD2640"/>
    <w:rsid w:val="00FD33EB"/>
    <w:rsid w:val="00FD3B85"/>
    <w:rsid w:val="00FD5EFB"/>
    <w:rsid w:val="00FE516D"/>
    <w:rsid w:val="00FE5B30"/>
    <w:rsid w:val="00FE7A0F"/>
    <w:rsid w:val="00FF1534"/>
    <w:rsid w:val="00FF2A32"/>
    <w:rsid w:val="00FF61A4"/>
    <w:rsid w:val="00FF7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A83EB8"/>
  <w15:chartTrackingRefBased/>
  <w15:docId w15:val="{7B0A2D00-2885-46F6-A997-F332B8407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71228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F61A4"/>
    <w:rPr>
      <w:color w:val="0000FF"/>
      <w:u w:val="single"/>
    </w:rPr>
  </w:style>
  <w:style w:type="paragraph" w:styleId="a4">
    <w:name w:val="header"/>
    <w:basedOn w:val="a"/>
    <w:link w:val="Char"/>
    <w:uiPriority w:val="99"/>
    <w:unhideWhenUsed/>
    <w:rsid w:val="005C7A2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5C7A2E"/>
  </w:style>
  <w:style w:type="paragraph" w:styleId="a5">
    <w:name w:val="footer"/>
    <w:basedOn w:val="a"/>
    <w:link w:val="Char0"/>
    <w:uiPriority w:val="99"/>
    <w:unhideWhenUsed/>
    <w:rsid w:val="005C7A2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5C7A2E"/>
  </w:style>
  <w:style w:type="paragraph" w:styleId="a6">
    <w:name w:val="Normal (Web)"/>
    <w:basedOn w:val="a"/>
    <w:uiPriority w:val="99"/>
    <w:semiHidden/>
    <w:unhideWhenUsed/>
    <w:rsid w:val="00354BAA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7">
    <w:name w:val="Body Text"/>
    <w:basedOn w:val="a"/>
    <w:link w:val="Char1"/>
    <w:uiPriority w:val="1"/>
    <w:semiHidden/>
    <w:unhideWhenUsed/>
    <w:qFormat/>
    <w:rsid w:val="00FC2509"/>
    <w:pPr>
      <w:wordWrap/>
      <w:spacing w:after="0" w:line="240" w:lineRule="auto"/>
      <w:jc w:val="left"/>
    </w:pPr>
    <w:rPr>
      <w:rFonts w:ascii="Book Antiqua" w:eastAsia="Book Antiqua" w:hAnsi="Book Antiqua" w:cs="Book Antiqua"/>
      <w:kern w:val="0"/>
      <w:szCs w:val="20"/>
      <w:lang w:eastAsia="en-US"/>
    </w:rPr>
  </w:style>
  <w:style w:type="character" w:customStyle="1" w:styleId="Char1">
    <w:name w:val="본문 Char"/>
    <w:basedOn w:val="a0"/>
    <w:link w:val="a7"/>
    <w:uiPriority w:val="1"/>
    <w:semiHidden/>
    <w:rsid w:val="00FC2509"/>
    <w:rPr>
      <w:rFonts w:ascii="Book Antiqua" w:eastAsia="Book Antiqua" w:hAnsi="Book Antiqua" w:cs="Book Antiqua"/>
      <w:kern w:val="0"/>
      <w:szCs w:val="20"/>
      <w:lang w:eastAsia="en-US"/>
    </w:rPr>
  </w:style>
  <w:style w:type="paragraph" w:styleId="a8">
    <w:name w:val="List Paragraph"/>
    <w:basedOn w:val="a"/>
    <w:uiPriority w:val="34"/>
    <w:qFormat/>
    <w:rsid w:val="00FC2509"/>
    <w:pPr>
      <w:spacing w:line="256" w:lineRule="auto"/>
      <w:ind w:leftChars="400" w:left="800"/>
    </w:pPr>
  </w:style>
  <w:style w:type="paragraph" w:styleId="a9">
    <w:name w:val="Balloon Text"/>
    <w:basedOn w:val="a"/>
    <w:link w:val="Char2"/>
    <w:uiPriority w:val="99"/>
    <w:semiHidden/>
    <w:unhideWhenUsed/>
    <w:rsid w:val="00B2405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uiPriority w:val="99"/>
    <w:semiHidden/>
    <w:rsid w:val="00B24056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Revision"/>
    <w:hidden/>
    <w:uiPriority w:val="99"/>
    <w:semiHidden/>
    <w:rsid w:val="007D3183"/>
    <w:pPr>
      <w:spacing w:after="0" w:line="240" w:lineRule="auto"/>
      <w:jc w:val="left"/>
    </w:pPr>
  </w:style>
  <w:style w:type="character" w:styleId="ab">
    <w:name w:val="annotation reference"/>
    <w:basedOn w:val="a0"/>
    <w:uiPriority w:val="99"/>
    <w:semiHidden/>
    <w:unhideWhenUsed/>
    <w:rsid w:val="004C606F"/>
    <w:rPr>
      <w:sz w:val="18"/>
      <w:szCs w:val="18"/>
    </w:rPr>
  </w:style>
  <w:style w:type="paragraph" w:styleId="ac">
    <w:name w:val="annotation text"/>
    <w:basedOn w:val="a"/>
    <w:link w:val="Char3"/>
    <w:uiPriority w:val="99"/>
    <w:unhideWhenUsed/>
    <w:rsid w:val="004C606F"/>
    <w:pPr>
      <w:jc w:val="left"/>
    </w:pPr>
  </w:style>
  <w:style w:type="character" w:customStyle="1" w:styleId="Char3">
    <w:name w:val="메모 텍스트 Char"/>
    <w:basedOn w:val="a0"/>
    <w:link w:val="ac"/>
    <w:uiPriority w:val="99"/>
    <w:rsid w:val="004C606F"/>
  </w:style>
  <w:style w:type="paragraph" w:styleId="ad">
    <w:name w:val="annotation subject"/>
    <w:basedOn w:val="ac"/>
    <w:next w:val="ac"/>
    <w:link w:val="Char4"/>
    <w:uiPriority w:val="99"/>
    <w:semiHidden/>
    <w:unhideWhenUsed/>
    <w:rsid w:val="004C606F"/>
    <w:rPr>
      <w:b/>
      <w:bCs/>
    </w:rPr>
  </w:style>
  <w:style w:type="character" w:customStyle="1" w:styleId="Char4">
    <w:name w:val="메모 주제 Char"/>
    <w:basedOn w:val="Char3"/>
    <w:link w:val="ad"/>
    <w:uiPriority w:val="99"/>
    <w:semiHidden/>
    <w:rsid w:val="004C606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7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tno@yonsei.ac.k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8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ABD6086-C075-42A2-A5EC-BA5C1BAFE1CF}">
  <we:reference id="wa104380917" version="1.0.1.0" store="ko-KR" storeType="OMEX"/>
  <we:alternateReferences>
    <we:reference id="wa104380917" version="1.0.1.0" store="wa104380917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C3D6C8-3CDA-4D05-A0F7-ADB2E0333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</TotalTime>
  <Pages>10</Pages>
  <Words>917</Words>
  <Characters>5377</Characters>
  <Application>Microsoft Office Word</Application>
  <DocSecurity>0</DocSecurity>
  <Lines>79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 HAIYAN</dc:creator>
  <cp:keywords/>
  <dc:description/>
  <cp:lastModifiedBy>JIN, HAIYAN</cp:lastModifiedBy>
  <cp:revision>144</cp:revision>
  <dcterms:created xsi:type="dcterms:W3CDTF">2023-09-11T14:29:00Z</dcterms:created>
  <dcterms:modified xsi:type="dcterms:W3CDTF">2023-09-15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511825-6482-47f8-9c6c-3bed97fadde0</vt:lpwstr>
  </property>
</Properties>
</file>